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EE277" w14:textId="42A2E404" w:rsidR="00E67ED7" w:rsidRPr="002D594C" w:rsidRDefault="00E67ED7" w:rsidP="00E67ED7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9"/>
        </w:rPr>
      </w:pPr>
      <w:bookmarkStart w:id="0" w:name="_Hlk133343995"/>
      <w:bookmarkEnd w:id="0"/>
      <w:r>
        <w:rPr>
          <w:rFonts w:ascii="Times New Roman" w:eastAsia="Times New Roman" w:hAnsi="Times New Roman" w:cs="Times New Roman"/>
          <w:noProof/>
          <w:sz w:val="20"/>
          <w:szCs w:val="29"/>
        </w:rPr>
        <w:drawing>
          <wp:inline distT="0" distB="0" distL="0" distR="0" wp14:anchorId="6762ACF7" wp14:editId="3F56DC77">
            <wp:extent cx="1167130" cy="1118870"/>
            <wp:effectExtent l="0" t="0" r="0" b="5080"/>
            <wp:docPr id="1421565858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7130" cy="111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0"/>
          <w:szCs w:val="29"/>
        </w:rPr>
        <w:t xml:space="preserve">                                                                                                   </w:t>
      </w:r>
      <w:r w:rsidR="00D90255">
        <w:rPr>
          <w:rFonts w:ascii="Times New Roman" w:eastAsia="Times New Roman" w:hAnsi="Times New Roman" w:cs="Times New Roman"/>
          <w:noProof/>
          <w:sz w:val="20"/>
          <w:szCs w:val="29"/>
        </w:rPr>
        <w:drawing>
          <wp:inline distT="0" distB="0" distL="0" distR="0" wp14:anchorId="4F2E1A9A" wp14:editId="36BF6D1F">
            <wp:extent cx="1089660" cy="1254760"/>
            <wp:effectExtent l="0" t="0" r="0" b="2540"/>
            <wp:docPr id="171260239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" cy="125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0"/>
          <w:szCs w:val="29"/>
        </w:rPr>
        <w:t xml:space="preserve">                 </w:t>
      </w:r>
      <w:r w:rsidRPr="002D594C">
        <w:rPr>
          <w:rFonts w:ascii="Times New Roman" w:eastAsia="Times New Roman" w:hAnsi="Times New Roman" w:cs="Times New Roman"/>
          <w:b/>
          <w:sz w:val="28"/>
          <w:szCs w:val="28"/>
        </w:rPr>
        <w:t>Programme: Computer Engineering</w:t>
      </w:r>
      <w:r w:rsidRPr="002D594C">
        <w:rPr>
          <w:rFonts w:ascii="Times New Roman" w:eastAsia="Times New Roman" w:hAnsi="Times New Roman" w:cs="Times New Roman"/>
          <w:sz w:val="24"/>
        </w:rPr>
        <w:tab/>
        <w:t xml:space="preserve">          </w:t>
      </w:r>
      <w:r w:rsidRPr="002D594C">
        <w:rPr>
          <w:rFonts w:ascii="Times New Roman" w:eastAsia="Times New Roman" w:hAnsi="Times New Roman" w:cs="Times New Roman"/>
          <w:b/>
          <w:sz w:val="28"/>
          <w:szCs w:val="28"/>
        </w:rPr>
        <w:t xml:space="preserve">Academic Year: </w:t>
      </w:r>
      <w:r w:rsidRPr="002D594C">
        <w:rPr>
          <w:rFonts w:ascii="Times New Roman" w:eastAsia="Times New Roman" w:hAnsi="Times New Roman" w:cs="Times New Roman"/>
          <w:b/>
          <w:spacing w:val="-5"/>
          <w:sz w:val="28"/>
          <w:szCs w:val="28"/>
        </w:rPr>
        <w:t>202</w:t>
      </w:r>
      <w:r w:rsidR="007F2ED2">
        <w:rPr>
          <w:rFonts w:ascii="Times New Roman" w:eastAsia="Times New Roman" w:hAnsi="Times New Roman" w:cs="Times New Roman"/>
          <w:b/>
          <w:spacing w:val="-5"/>
          <w:sz w:val="28"/>
          <w:szCs w:val="28"/>
        </w:rPr>
        <w:t>3</w:t>
      </w:r>
      <w:r w:rsidR="002D594C">
        <w:rPr>
          <w:rFonts w:ascii="Times New Roman" w:eastAsia="Times New Roman" w:hAnsi="Times New Roman" w:cs="Times New Roman"/>
          <w:b/>
          <w:spacing w:val="-5"/>
          <w:sz w:val="28"/>
          <w:szCs w:val="28"/>
        </w:rPr>
        <w:t xml:space="preserve"> –</w:t>
      </w:r>
      <w:r w:rsidRPr="002D594C">
        <w:rPr>
          <w:rFonts w:ascii="Times New Roman" w:eastAsia="Times New Roman" w:hAnsi="Times New Roman" w:cs="Times New Roman"/>
          <w:b/>
          <w:spacing w:val="-5"/>
          <w:sz w:val="28"/>
          <w:szCs w:val="28"/>
        </w:rPr>
        <w:t xml:space="preserve"> 202</w:t>
      </w:r>
      <w:r w:rsidR="007F2ED2">
        <w:rPr>
          <w:rFonts w:ascii="Times New Roman" w:eastAsia="Times New Roman" w:hAnsi="Times New Roman" w:cs="Times New Roman"/>
          <w:b/>
          <w:spacing w:val="-5"/>
          <w:sz w:val="28"/>
          <w:szCs w:val="28"/>
        </w:rPr>
        <w:t>4</w:t>
      </w:r>
    </w:p>
    <w:p w14:paraId="7682DE18" w14:textId="04A20ED2" w:rsidR="002D594C" w:rsidRDefault="00E67ED7" w:rsidP="002D594C">
      <w:pPr>
        <w:widowControl w:val="0"/>
        <w:tabs>
          <w:tab w:val="left" w:pos="6782"/>
        </w:tabs>
        <w:autoSpaceDE w:val="0"/>
        <w:autoSpaceDN w:val="0"/>
        <w:spacing w:before="240"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2D594C">
        <w:rPr>
          <w:rFonts w:ascii="Times New Roman" w:eastAsia="Times New Roman" w:hAnsi="Times New Roman" w:cs="Times New Roman"/>
          <w:b/>
          <w:sz w:val="28"/>
          <w:szCs w:val="28"/>
        </w:rPr>
        <w:t xml:space="preserve">Course : </w:t>
      </w:r>
      <w:r w:rsidR="005C4658" w:rsidRPr="002D594C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Programming with Python </w:t>
      </w:r>
      <w:r w:rsidR="002D594C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         </w:t>
      </w:r>
      <w:r w:rsidR="005C4658" w:rsidRPr="002D594C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2D594C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     Course Code:</w:t>
      </w:r>
      <w:r w:rsidR="005C4658" w:rsidRPr="002D594C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r w:rsidR="002D594C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PWP- </w:t>
      </w:r>
      <w:r w:rsidR="005C4658" w:rsidRPr="002D594C">
        <w:rPr>
          <w:rFonts w:ascii="Times New Roman" w:eastAsia="Times New Roman" w:hAnsi="Times New Roman" w:cs="Times New Roman"/>
          <w:b/>
          <w:bCs/>
          <w:sz w:val="28"/>
          <w:szCs w:val="28"/>
        </w:rPr>
        <w:t>22616</w:t>
      </w:r>
      <w:r w:rsidRPr="002D594C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                                       </w:t>
      </w:r>
    </w:p>
    <w:p w14:paraId="1B3345DA" w14:textId="158F2838" w:rsidR="00E67ED7" w:rsidRPr="002D594C" w:rsidRDefault="00E67ED7" w:rsidP="002D594C">
      <w:pPr>
        <w:widowControl w:val="0"/>
        <w:tabs>
          <w:tab w:val="left" w:pos="6782"/>
        </w:tabs>
        <w:autoSpaceDE w:val="0"/>
        <w:autoSpaceDN w:val="0"/>
        <w:spacing w:before="24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D594C">
        <w:rPr>
          <w:rFonts w:ascii="Times New Roman" w:eastAsia="Times New Roman" w:hAnsi="Times New Roman" w:cs="Times New Roman"/>
          <w:b/>
          <w:sz w:val="28"/>
          <w:szCs w:val="28"/>
        </w:rPr>
        <w:t>Semester : Sixth</w:t>
      </w:r>
    </w:p>
    <w:p w14:paraId="190B772B" w14:textId="77777777" w:rsidR="00E67ED7" w:rsidRDefault="00E67ED7" w:rsidP="00E67ED7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i/>
          <w:sz w:val="28"/>
          <w:szCs w:val="29"/>
        </w:rPr>
      </w:pPr>
    </w:p>
    <w:p w14:paraId="2A7ADDFE" w14:textId="47906685" w:rsidR="005C4658" w:rsidRDefault="005C4658" w:rsidP="005C4658">
      <w:pPr>
        <w:widowControl w:val="0"/>
        <w:autoSpaceDE w:val="0"/>
        <w:autoSpaceDN w:val="0"/>
        <w:spacing w:after="240" w:line="240" w:lineRule="auto"/>
        <w:ind w:left="346" w:right="374"/>
        <w:jc w:val="center"/>
        <w:rPr>
          <w:rFonts w:ascii="Times New Roman" w:eastAsia="Times New Roman" w:hAnsi="Times New Roman" w:cs="Times New Roman"/>
          <w:b/>
          <w:sz w:val="36"/>
        </w:rPr>
      </w:pPr>
      <w:r>
        <w:rPr>
          <w:rFonts w:ascii="Times New Roman" w:eastAsia="Times New Roman" w:hAnsi="Times New Roman" w:cs="Times New Roman"/>
          <w:b/>
          <w:sz w:val="36"/>
        </w:rPr>
        <w:t>MICRO</w:t>
      </w:r>
      <w:r w:rsidR="00841069">
        <w:rPr>
          <w:rFonts w:ascii="Times New Roman" w:eastAsia="Times New Roman" w:hAnsi="Times New Roman" w:cs="Times New Roman"/>
          <w:b/>
          <w:sz w:val="36"/>
        </w:rPr>
        <w:t xml:space="preserve"> </w:t>
      </w:r>
      <w:r>
        <w:rPr>
          <w:rFonts w:ascii="Times New Roman" w:eastAsia="Times New Roman" w:hAnsi="Times New Roman" w:cs="Times New Roman"/>
          <w:b/>
          <w:sz w:val="36"/>
        </w:rPr>
        <w:t>PROJECT REPORT</w:t>
      </w:r>
    </w:p>
    <w:p w14:paraId="321693FD" w14:textId="7DFB108F" w:rsidR="00E67ED7" w:rsidRPr="005C4658" w:rsidRDefault="005C4658" w:rsidP="005C4658">
      <w:pPr>
        <w:widowControl w:val="0"/>
        <w:autoSpaceDE w:val="0"/>
        <w:autoSpaceDN w:val="0"/>
        <w:spacing w:after="240" w:line="240" w:lineRule="auto"/>
        <w:ind w:left="346" w:right="379"/>
        <w:jc w:val="center"/>
        <w:rPr>
          <w:rFonts w:ascii="Times New Roman" w:eastAsia="Times New Roman" w:hAnsi="Times New Roman" w:cs="Times New Roman"/>
          <w:b/>
          <w:iCs/>
          <w:sz w:val="24"/>
        </w:rPr>
      </w:pPr>
      <w:r>
        <w:rPr>
          <w:rFonts w:ascii="Times New Roman" w:eastAsia="Times New Roman" w:hAnsi="Times New Roman" w:cs="Times New Roman"/>
          <w:b/>
          <w:iCs/>
          <w:sz w:val="24"/>
        </w:rPr>
        <w:t>ON</w:t>
      </w:r>
    </w:p>
    <w:p w14:paraId="4DCEC9E2" w14:textId="02A8BF85" w:rsidR="00E67ED7" w:rsidRPr="00E67ED7" w:rsidRDefault="00912E55" w:rsidP="005C4658">
      <w:pPr>
        <w:widowControl w:val="0"/>
        <w:autoSpaceDE w:val="0"/>
        <w:autoSpaceDN w:val="0"/>
        <w:spacing w:after="240" w:line="240" w:lineRule="auto"/>
        <w:ind w:left="346" w:right="374"/>
        <w:jc w:val="center"/>
        <w:rPr>
          <w:rFonts w:ascii="Times New Roman" w:eastAsia="Times New Roman" w:hAnsi="Times New Roman" w:cs="Times New Roman"/>
          <w:b/>
          <w:sz w:val="36"/>
        </w:rPr>
      </w:pPr>
      <w:r>
        <w:rPr>
          <w:rFonts w:ascii="Times New Roman" w:eastAsia="Times New Roman" w:hAnsi="Times New Roman" w:cs="Times New Roman"/>
          <w:b/>
          <w:sz w:val="36"/>
        </w:rPr>
        <w:t>Employee Record Management System</w:t>
      </w:r>
    </w:p>
    <w:p w14:paraId="0E41DB34" w14:textId="7AA9B2F3" w:rsidR="00E67ED7" w:rsidRDefault="00E67ED7" w:rsidP="00E67ED7">
      <w:pPr>
        <w:widowControl w:val="0"/>
        <w:autoSpaceDE w:val="0"/>
        <w:autoSpaceDN w:val="0"/>
        <w:spacing w:before="49" w:after="25" w:line="240" w:lineRule="auto"/>
        <w:ind w:left="345" w:right="390"/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Submitted by the group of </w:t>
      </w:r>
      <w:r w:rsidR="00A94C81" w:rsidRPr="00A94C81">
        <w:rPr>
          <w:rFonts w:ascii="Times New Roman" w:eastAsia="Times New Roman" w:hAnsi="Times New Roman" w:cs="Times New Roman"/>
          <w:b/>
          <w:sz w:val="24"/>
          <w:u w:val="single"/>
        </w:rPr>
        <w:t>4</w:t>
      </w:r>
      <w:r>
        <w:rPr>
          <w:rFonts w:ascii="Times New Roman" w:eastAsia="Times New Roman" w:hAnsi="Times New Roman" w:cs="Times New Roman"/>
          <w:b/>
          <w:sz w:val="24"/>
        </w:rPr>
        <w:t xml:space="preserve"> students</w:t>
      </w:r>
      <w:r w:rsidR="005C4658">
        <w:rPr>
          <w:rFonts w:ascii="Times New Roman" w:eastAsia="Times New Roman" w:hAnsi="Times New Roman" w:cs="Times New Roman"/>
          <w:b/>
          <w:sz w:val="24"/>
        </w:rPr>
        <w:t>,</w:t>
      </w:r>
    </w:p>
    <w:p w14:paraId="35E98AE8" w14:textId="77777777" w:rsidR="005C4658" w:rsidRDefault="005C4658" w:rsidP="00E67ED7">
      <w:pPr>
        <w:widowControl w:val="0"/>
        <w:autoSpaceDE w:val="0"/>
        <w:autoSpaceDN w:val="0"/>
        <w:spacing w:before="49" w:after="25" w:line="240" w:lineRule="auto"/>
        <w:ind w:left="345" w:right="390"/>
        <w:jc w:val="center"/>
        <w:rPr>
          <w:rFonts w:ascii="Times New Roman" w:eastAsia="Times New Roman" w:hAnsi="Times New Roman" w:cs="Times New Roman"/>
          <w:b/>
          <w:sz w:val="24"/>
        </w:rPr>
      </w:pPr>
    </w:p>
    <w:tbl>
      <w:tblPr>
        <w:tblW w:w="9777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9"/>
        <w:gridCol w:w="1057"/>
        <w:gridCol w:w="5130"/>
        <w:gridCol w:w="1642"/>
        <w:gridCol w:w="1419"/>
      </w:tblGrid>
      <w:tr w:rsidR="00582571" w:rsidRPr="00DA64C6" w14:paraId="3529C0CE" w14:textId="77777777" w:rsidTr="00582571">
        <w:trPr>
          <w:trHeight w:val="628"/>
          <w:jc w:val="center"/>
        </w:trPr>
        <w:tc>
          <w:tcPr>
            <w:tcW w:w="529" w:type="dxa"/>
            <w:vAlign w:val="center"/>
          </w:tcPr>
          <w:p w14:paraId="5C4FEA7C" w14:textId="77777777" w:rsidR="00582571" w:rsidRPr="00DA64C6" w:rsidRDefault="00582571" w:rsidP="008734B6">
            <w:pPr>
              <w:pStyle w:val="TableParagraph"/>
              <w:spacing w:line="247" w:lineRule="exact"/>
              <w:ind w:left="112"/>
              <w:jc w:val="center"/>
              <w:rPr>
                <w:b/>
                <w:sz w:val="24"/>
              </w:rPr>
            </w:pPr>
            <w:r w:rsidRPr="00DA64C6">
              <w:rPr>
                <w:b/>
                <w:sz w:val="24"/>
              </w:rPr>
              <w:t>Sr.</w:t>
            </w:r>
          </w:p>
          <w:p w14:paraId="00E36C52" w14:textId="77777777" w:rsidR="00582571" w:rsidRPr="00DA64C6" w:rsidRDefault="00582571" w:rsidP="008734B6">
            <w:pPr>
              <w:pStyle w:val="TableParagraph"/>
              <w:spacing w:before="9" w:line="264" w:lineRule="exact"/>
              <w:ind w:left="112"/>
              <w:jc w:val="center"/>
              <w:rPr>
                <w:b/>
                <w:sz w:val="24"/>
              </w:rPr>
            </w:pPr>
            <w:r w:rsidRPr="00DA64C6">
              <w:rPr>
                <w:b/>
                <w:sz w:val="24"/>
              </w:rPr>
              <w:t>No</w:t>
            </w:r>
          </w:p>
        </w:tc>
        <w:tc>
          <w:tcPr>
            <w:tcW w:w="1057" w:type="dxa"/>
            <w:vAlign w:val="center"/>
          </w:tcPr>
          <w:p w14:paraId="2FBF2E07" w14:textId="77777777" w:rsidR="00582571" w:rsidRPr="00DA64C6" w:rsidRDefault="00582571" w:rsidP="008734B6">
            <w:pPr>
              <w:pStyle w:val="TableParagraph"/>
              <w:spacing w:line="247" w:lineRule="exact"/>
              <w:ind w:left="127"/>
              <w:jc w:val="center"/>
              <w:rPr>
                <w:b/>
                <w:sz w:val="24"/>
              </w:rPr>
            </w:pPr>
            <w:r w:rsidRPr="00DA64C6">
              <w:rPr>
                <w:b/>
                <w:sz w:val="24"/>
              </w:rPr>
              <w:t>Roll</w:t>
            </w:r>
            <w:r w:rsidRPr="00DA64C6">
              <w:rPr>
                <w:b/>
                <w:spacing w:val="-3"/>
                <w:sz w:val="24"/>
              </w:rPr>
              <w:t xml:space="preserve"> </w:t>
            </w:r>
            <w:r w:rsidRPr="00DA64C6">
              <w:rPr>
                <w:b/>
                <w:sz w:val="24"/>
              </w:rPr>
              <w:t>No</w:t>
            </w:r>
          </w:p>
        </w:tc>
        <w:tc>
          <w:tcPr>
            <w:tcW w:w="5130" w:type="dxa"/>
            <w:vAlign w:val="center"/>
          </w:tcPr>
          <w:p w14:paraId="54558AC6" w14:textId="77777777" w:rsidR="00582571" w:rsidRPr="00DA64C6" w:rsidRDefault="00582571" w:rsidP="008734B6">
            <w:pPr>
              <w:pStyle w:val="TableParagraph"/>
              <w:spacing w:before="121"/>
              <w:ind w:left="1494"/>
              <w:rPr>
                <w:b/>
                <w:sz w:val="24"/>
              </w:rPr>
            </w:pPr>
            <w:r w:rsidRPr="00DA64C6">
              <w:rPr>
                <w:b/>
                <w:spacing w:val="-5"/>
                <w:sz w:val="24"/>
              </w:rPr>
              <w:t>Full</w:t>
            </w:r>
            <w:r w:rsidRPr="00DA64C6">
              <w:rPr>
                <w:b/>
                <w:spacing w:val="29"/>
                <w:sz w:val="24"/>
              </w:rPr>
              <w:t xml:space="preserve"> </w:t>
            </w:r>
            <w:r w:rsidRPr="00DA64C6">
              <w:rPr>
                <w:b/>
                <w:spacing w:val="-4"/>
                <w:sz w:val="24"/>
              </w:rPr>
              <w:t>name</w:t>
            </w:r>
            <w:r w:rsidRPr="00DA64C6">
              <w:rPr>
                <w:b/>
                <w:spacing w:val="20"/>
                <w:sz w:val="24"/>
              </w:rPr>
              <w:t xml:space="preserve"> </w:t>
            </w:r>
            <w:r w:rsidRPr="00DA64C6">
              <w:rPr>
                <w:b/>
                <w:spacing w:val="-4"/>
                <w:sz w:val="24"/>
              </w:rPr>
              <w:t>of</w:t>
            </w:r>
            <w:r w:rsidRPr="00DA64C6">
              <w:rPr>
                <w:b/>
                <w:spacing w:val="-11"/>
                <w:sz w:val="24"/>
              </w:rPr>
              <w:t xml:space="preserve"> </w:t>
            </w:r>
            <w:r w:rsidRPr="00DA64C6">
              <w:rPr>
                <w:b/>
                <w:spacing w:val="-4"/>
                <w:sz w:val="24"/>
              </w:rPr>
              <w:t>Student</w:t>
            </w:r>
          </w:p>
        </w:tc>
        <w:tc>
          <w:tcPr>
            <w:tcW w:w="1642" w:type="dxa"/>
            <w:vAlign w:val="center"/>
          </w:tcPr>
          <w:p w14:paraId="70B9B72A" w14:textId="77777777" w:rsidR="00582571" w:rsidRPr="00DA64C6" w:rsidRDefault="00582571" w:rsidP="008734B6">
            <w:pPr>
              <w:pStyle w:val="TableParagraph"/>
              <w:spacing w:line="247" w:lineRule="exact"/>
              <w:ind w:left="175" w:right="127"/>
              <w:jc w:val="center"/>
              <w:rPr>
                <w:b/>
                <w:sz w:val="24"/>
              </w:rPr>
            </w:pPr>
            <w:r w:rsidRPr="00DA64C6">
              <w:rPr>
                <w:b/>
                <w:sz w:val="24"/>
              </w:rPr>
              <w:t>Enrollment</w:t>
            </w:r>
          </w:p>
          <w:p w14:paraId="1FB4B7B4" w14:textId="77777777" w:rsidR="00582571" w:rsidRPr="00DA64C6" w:rsidRDefault="00582571" w:rsidP="008734B6">
            <w:pPr>
              <w:pStyle w:val="TableParagraph"/>
              <w:spacing w:before="9" w:line="264" w:lineRule="exact"/>
              <w:ind w:left="175" w:right="109"/>
              <w:jc w:val="center"/>
              <w:rPr>
                <w:b/>
                <w:sz w:val="24"/>
              </w:rPr>
            </w:pPr>
            <w:r w:rsidRPr="00DA64C6">
              <w:rPr>
                <w:b/>
                <w:sz w:val="24"/>
              </w:rPr>
              <w:t>No</w:t>
            </w:r>
          </w:p>
        </w:tc>
        <w:tc>
          <w:tcPr>
            <w:tcW w:w="1419" w:type="dxa"/>
            <w:vAlign w:val="center"/>
          </w:tcPr>
          <w:p w14:paraId="72F8282A" w14:textId="77777777" w:rsidR="00582571" w:rsidRPr="00DA64C6" w:rsidRDefault="00582571" w:rsidP="008734B6">
            <w:pPr>
              <w:pStyle w:val="TableParagraph"/>
              <w:spacing w:line="247" w:lineRule="exact"/>
              <w:ind w:left="217"/>
              <w:jc w:val="center"/>
              <w:rPr>
                <w:b/>
                <w:sz w:val="24"/>
              </w:rPr>
            </w:pPr>
            <w:r w:rsidRPr="00DA64C6">
              <w:rPr>
                <w:b/>
                <w:sz w:val="24"/>
              </w:rPr>
              <w:t>Exam Seat</w:t>
            </w:r>
            <w:r w:rsidRPr="00DA64C6">
              <w:rPr>
                <w:b/>
                <w:spacing w:val="13"/>
                <w:sz w:val="24"/>
              </w:rPr>
              <w:t xml:space="preserve"> </w:t>
            </w:r>
            <w:r w:rsidRPr="00DA64C6">
              <w:rPr>
                <w:b/>
                <w:sz w:val="24"/>
              </w:rPr>
              <w:t>No</w:t>
            </w:r>
          </w:p>
        </w:tc>
      </w:tr>
      <w:tr w:rsidR="00582571" w:rsidRPr="00DA64C6" w14:paraId="16A42E20" w14:textId="77777777" w:rsidTr="00582571">
        <w:trPr>
          <w:trHeight w:val="418"/>
          <w:jc w:val="center"/>
        </w:trPr>
        <w:tc>
          <w:tcPr>
            <w:tcW w:w="529" w:type="dxa"/>
            <w:vAlign w:val="center"/>
          </w:tcPr>
          <w:p w14:paraId="1DD667E5" w14:textId="77777777" w:rsidR="00582571" w:rsidRPr="00DA64C6" w:rsidRDefault="00582571" w:rsidP="008734B6">
            <w:pPr>
              <w:pStyle w:val="TableParagraph"/>
              <w:spacing w:before="31"/>
              <w:ind w:left="30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1</w:t>
            </w:r>
          </w:p>
        </w:tc>
        <w:tc>
          <w:tcPr>
            <w:tcW w:w="1057" w:type="dxa"/>
            <w:vAlign w:val="center"/>
          </w:tcPr>
          <w:p w14:paraId="455C737D" w14:textId="77777777" w:rsidR="00582571" w:rsidRPr="00DA64C6" w:rsidRDefault="00582571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03</w:t>
            </w:r>
          </w:p>
        </w:tc>
        <w:tc>
          <w:tcPr>
            <w:tcW w:w="5130" w:type="dxa"/>
            <w:vAlign w:val="center"/>
          </w:tcPr>
          <w:p w14:paraId="06C75E33" w14:textId="77777777" w:rsidR="00582571" w:rsidRPr="00DA64C6" w:rsidRDefault="00582571" w:rsidP="008734B6">
            <w:pPr>
              <w:pStyle w:val="TableParagraph"/>
              <w:rPr>
                <w:sz w:val="24"/>
              </w:rPr>
            </w:pPr>
            <w:r w:rsidRPr="00DA64C6">
              <w:rPr>
                <w:sz w:val="24"/>
              </w:rPr>
              <w:t>Badgujar Mohit Hemant</w:t>
            </w:r>
          </w:p>
        </w:tc>
        <w:tc>
          <w:tcPr>
            <w:tcW w:w="1642" w:type="dxa"/>
            <w:vAlign w:val="center"/>
          </w:tcPr>
          <w:p w14:paraId="29759190" w14:textId="77777777" w:rsidR="00582571" w:rsidRPr="00DA64C6" w:rsidRDefault="00582571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2100590050</w:t>
            </w:r>
          </w:p>
        </w:tc>
        <w:tc>
          <w:tcPr>
            <w:tcW w:w="1419" w:type="dxa"/>
            <w:vAlign w:val="center"/>
          </w:tcPr>
          <w:p w14:paraId="1E5DFC49" w14:textId="77777777" w:rsidR="00582571" w:rsidRPr="0017614A" w:rsidRDefault="00582571" w:rsidP="008734B6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92320</w:t>
            </w:r>
          </w:p>
        </w:tc>
      </w:tr>
      <w:tr w:rsidR="00582571" w:rsidRPr="00DA64C6" w14:paraId="674F245C" w14:textId="77777777" w:rsidTr="00582571">
        <w:trPr>
          <w:trHeight w:val="401"/>
          <w:jc w:val="center"/>
        </w:trPr>
        <w:tc>
          <w:tcPr>
            <w:tcW w:w="529" w:type="dxa"/>
            <w:vAlign w:val="center"/>
          </w:tcPr>
          <w:p w14:paraId="338A3E8B" w14:textId="77777777" w:rsidR="00582571" w:rsidRPr="00DA64C6" w:rsidRDefault="00582571" w:rsidP="008734B6">
            <w:pPr>
              <w:pStyle w:val="TableParagraph"/>
              <w:spacing w:before="16"/>
              <w:ind w:left="30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2</w:t>
            </w:r>
          </w:p>
        </w:tc>
        <w:tc>
          <w:tcPr>
            <w:tcW w:w="1057" w:type="dxa"/>
            <w:vAlign w:val="center"/>
          </w:tcPr>
          <w:p w14:paraId="598E27D2" w14:textId="77777777" w:rsidR="00582571" w:rsidRPr="00DA64C6" w:rsidRDefault="00582571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05</w:t>
            </w:r>
          </w:p>
        </w:tc>
        <w:tc>
          <w:tcPr>
            <w:tcW w:w="5130" w:type="dxa"/>
            <w:vAlign w:val="center"/>
          </w:tcPr>
          <w:p w14:paraId="3D9A8E83" w14:textId="77777777" w:rsidR="00582571" w:rsidRPr="00DA64C6" w:rsidRDefault="00582571" w:rsidP="008734B6">
            <w:pPr>
              <w:pStyle w:val="TableParagraph"/>
              <w:rPr>
                <w:sz w:val="24"/>
              </w:rPr>
            </w:pPr>
            <w:r w:rsidRPr="00DA64C6">
              <w:rPr>
                <w:sz w:val="24"/>
              </w:rPr>
              <w:t>Bhatt Atharva Yogesh</w:t>
            </w:r>
          </w:p>
        </w:tc>
        <w:tc>
          <w:tcPr>
            <w:tcW w:w="1642" w:type="dxa"/>
            <w:vAlign w:val="center"/>
          </w:tcPr>
          <w:p w14:paraId="6D5A0EA7" w14:textId="77777777" w:rsidR="00582571" w:rsidRPr="00DA64C6" w:rsidRDefault="00582571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2100590054</w:t>
            </w:r>
          </w:p>
        </w:tc>
        <w:tc>
          <w:tcPr>
            <w:tcW w:w="1419" w:type="dxa"/>
            <w:vAlign w:val="center"/>
          </w:tcPr>
          <w:p w14:paraId="32F11F6B" w14:textId="77777777" w:rsidR="00582571" w:rsidRPr="0017614A" w:rsidRDefault="00582571" w:rsidP="008734B6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92323</w:t>
            </w:r>
          </w:p>
        </w:tc>
      </w:tr>
      <w:tr w:rsidR="00582571" w:rsidRPr="00DA64C6" w14:paraId="094A143E" w14:textId="77777777" w:rsidTr="00582571">
        <w:trPr>
          <w:trHeight w:val="418"/>
          <w:jc w:val="center"/>
        </w:trPr>
        <w:tc>
          <w:tcPr>
            <w:tcW w:w="529" w:type="dxa"/>
            <w:vAlign w:val="center"/>
          </w:tcPr>
          <w:p w14:paraId="6232CB1D" w14:textId="77777777" w:rsidR="00582571" w:rsidRPr="00DA64C6" w:rsidRDefault="00582571" w:rsidP="008734B6">
            <w:pPr>
              <w:pStyle w:val="TableParagraph"/>
              <w:spacing w:before="31"/>
              <w:ind w:left="30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3</w:t>
            </w:r>
          </w:p>
        </w:tc>
        <w:tc>
          <w:tcPr>
            <w:tcW w:w="1057" w:type="dxa"/>
            <w:vAlign w:val="center"/>
          </w:tcPr>
          <w:p w14:paraId="51A714BD" w14:textId="77777777" w:rsidR="00582571" w:rsidRPr="00DA64C6" w:rsidRDefault="00582571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13</w:t>
            </w:r>
          </w:p>
        </w:tc>
        <w:tc>
          <w:tcPr>
            <w:tcW w:w="5130" w:type="dxa"/>
            <w:vAlign w:val="center"/>
          </w:tcPr>
          <w:p w14:paraId="11D38482" w14:textId="77777777" w:rsidR="00582571" w:rsidRPr="00DA64C6" w:rsidRDefault="00582571" w:rsidP="008734B6">
            <w:pPr>
              <w:pStyle w:val="TableParagraph"/>
              <w:rPr>
                <w:sz w:val="24"/>
              </w:rPr>
            </w:pPr>
            <w:r w:rsidRPr="00DA64C6">
              <w:rPr>
                <w:sz w:val="24"/>
              </w:rPr>
              <w:t xml:space="preserve">Deore Samarthya Ravindra </w:t>
            </w:r>
          </w:p>
        </w:tc>
        <w:tc>
          <w:tcPr>
            <w:tcW w:w="1642" w:type="dxa"/>
            <w:vAlign w:val="center"/>
          </w:tcPr>
          <w:p w14:paraId="7A8F2DA3" w14:textId="77777777" w:rsidR="00582571" w:rsidRPr="00DA64C6" w:rsidRDefault="00582571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2100590064</w:t>
            </w:r>
          </w:p>
        </w:tc>
        <w:tc>
          <w:tcPr>
            <w:tcW w:w="1419" w:type="dxa"/>
            <w:vAlign w:val="center"/>
          </w:tcPr>
          <w:p w14:paraId="61D6D22E" w14:textId="77777777" w:rsidR="00582571" w:rsidRPr="0017614A" w:rsidRDefault="00582571" w:rsidP="008734B6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92332</w:t>
            </w:r>
          </w:p>
        </w:tc>
      </w:tr>
      <w:tr w:rsidR="00582571" w:rsidRPr="00DA64C6" w14:paraId="0C32D651" w14:textId="77777777" w:rsidTr="00582571">
        <w:trPr>
          <w:trHeight w:val="415"/>
          <w:jc w:val="center"/>
        </w:trPr>
        <w:tc>
          <w:tcPr>
            <w:tcW w:w="529" w:type="dxa"/>
            <w:tcBorders>
              <w:bottom w:val="single" w:sz="8" w:space="0" w:color="000000"/>
            </w:tcBorders>
            <w:vAlign w:val="center"/>
          </w:tcPr>
          <w:p w14:paraId="79F746B7" w14:textId="77777777" w:rsidR="00582571" w:rsidRPr="00DA64C6" w:rsidRDefault="00582571" w:rsidP="008734B6">
            <w:pPr>
              <w:pStyle w:val="TableParagraph"/>
              <w:spacing w:before="31"/>
              <w:ind w:left="30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4</w:t>
            </w:r>
          </w:p>
        </w:tc>
        <w:tc>
          <w:tcPr>
            <w:tcW w:w="1057" w:type="dxa"/>
            <w:tcBorders>
              <w:bottom w:val="single" w:sz="8" w:space="0" w:color="000000"/>
            </w:tcBorders>
            <w:vAlign w:val="center"/>
          </w:tcPr>
          <w:p w14:paraId="1E60E387" w14:textId="77777777" w:rsidR="00582571" w:rsidRPr="00DA64C6" w:rsidRDefault="00582571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32</w:t>
            </w:r>
          </w:p>
        </w:tc>
        <w:tc>
          <w:tcPr>
            <w:tcW w:w="5130" w:type="dxa"/>
            <w:tcBorders>
              <w:bottom w:val="single" w:sz="8" w:space="0" w:color="000000"/>
            </w:tcBorders>
            <w:vAlign w:val="center"/>
          </w:tcPr>
          <w:p w14:paraId="06056E10" w14:textId="77777777" w:rsidR="00582571" w:rsidRPr="00DA64C6" w:rsidRDefault="00582571" w:rsidP="008734B6">
            <w:pPr>
              <w:pStyle w:val="TableParagraph"/>
              <w:rPr>
                <w:sz w:val="24"/>
              </w:rPr>
            </w:pPr>
            <w:r w:rsidRPr="00DA64C6">
              <w:rPr>
                <w:sz w:val="24"/>
              </w:rPr>
              <w:t xml:space="preserve">Makhija Dhruv Harish </w:t>
            </w:r>
          </w:p>
        </w:tc>
        <w:tc>
          <w:tcPr>
            <w:tcW w:w="1642" w:type="dxa"/>
            <w:tcBorders>
              <w:bottom w:val="single" w:sz="8" w:space="0" w:color="000000"/>
            </w:tcBorders>
            <w:vAlign w:val="center"/>
          </w:tcPr>
          <w:p w14:paraId="195C223F" w14:textId="77777777" w:rsidR="00582571" w:rsidRPr="00DA64C6" w:rsidRDefault="00582571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2100590102</w:t>
            </w:r>
          </w:p>
        </w:tc>
        <w:tc>
          <w:tcPr>
            <w:tcW w:w="1419" w:type="dxa"/>
            <w:tcBorders>
              <w:bottom w:val="single" w:sz="8" w:space="0" w:color="000000"/>
            </w:tcBorders>
            <w:vAlign w:val="center"/>
          </w:tcPr>
          <w:p w14:paraId="7E9A9AD5" w14:textId="77777777" w:rsidR="00582571" w:rsidRPr="0017614A" w:rsidRDefault="00582571" w:rsidP="008734B6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92362</w:t>
            </w:r>
          </w:p>
        </w:tc>
      </w:tr>
    </w:tbl>
    <w:p w14:paraId="762915D0" w14:textId="77777777" w:rsidR="00E67ED7" w:rsidRDefault="00E67ED7" w:rsidP="00E67ED7">
      <w:pPr>
        <w:widowControl w:val="0"/>
        <w:tabs>
          <w:tab w:val="left" w:pos="7716"/>
        </w:tabs>
        <w:autoSpaceDE w:val="0"/>
        <w:autoSpaceDN w:val="0"/>
        <w:spacing w:after="0" w:line="240" w:lineRule="auto"/>
        <w:ind w:left="345" w:right="292"/>
        <w:rPr>
          <w:rFonts w:ascii="Times New Roman" w:eastAsia="Times New Roman" w:hAnsi="Times New Roman" w:cs="Times New Roman"/>
          <w:sz w:val="29"/>
          <w:szCs w:val="29"/>
        </w:rPr>
      </w:pPr>
      <w:r>
        <w:rPr>
          <w:rFonts w:ascii="Times New Roman" w:eastAsia="Times New Roman" w:hAnsi="Times New Roman" w:cs="Times New Roman"/>
          <w:sz w:val="29"/>
          <w:szCs w:val="29"/>
        </w:rPr>
        <w:tab/>
      </w:r>
    </w:p>
    <w:p w14:paraId="2136BEAE" w14:textId="77777777" w:rsidR="00E67ED7" w:rsidRDefault="00E67ED7" w:rsidP="005C4658">
      <w:pPr>
        <w:widowControl w:val="0"/>
        <w:autoSpaceDE w:val="0"/>
        <w:autoSpaceDN w:val="0"/>
        <w:spacing w:after="0" w:line="240" w:lineRule="auto"/>
        <w:ind w:left="345" w:right="292"/>
        <w:jc w:val="center"/>
        <w:rPr>
          <w:rFonts w:ascii="Times New Roman" w:eastAsia="Times New Roman" w:hAnsi="Times New Roman" w:cs="Times New Roman"/>
          <w:sz w:val="29"/>
          <w:szCs w:val="29"/>
        </w:rPr>
      </w:pPr>
      <w:r>
        <w:rPr>
          <w:rFonts w:ascii="Times New Roman" w:eastAsia="Times New Roman" w:hAnsi="Times New Roman" w:cs="Times New Roman"/>
          <w:sz w:val="29"/>
          <w:szCs w:val="29"/>
        </w:rPr>
        <w:t>Under the Guidance of</w:t>
      </w:r>
    </w:p>
    <w:p w14:paraId="4C3DE543" w14:textId="299D1EB3" w:rsidR="00E67ED7" w:rsidRDefault="002D594C" w:rsidP="005C4658">
      <w:pPr>
        <w:widowControl w:val="0"/>
        <w:autoSpaceDE w:val="0"/>
        <w:autoSpaceDN w:val="0"/>
        <w:spacing w:before="238" w:after="0" w:line="240" w:lineRule="auto"/>
        <w:ind w:left="274" w:right="396"/>
        <w:jc w:val="center"/>
        <w:rPr>
          <w:rFonts w:ascii="Times New Roman" w:eastAsia="Times New Roman" w:hAnsi="Times New Roman" w:cs="Times New Roman"/>
          <w:b/>
          <w:sz w:val="29"/>
        </w:rPr>
      </w:pPr>
      <w:r>
        <w:rPr>
          <w:rFonts w:ascii="Times New Roman" w:eastAsia="Times New Roman" w:hAnsi="Times New Roman" w:cs="Times New Roman"/>
          <w:b/>
          <w:sz w:val="29"/>
        </w:rPr>
        <w:t>Ms</w:t>
      </w:r>
      <w:r w:rsidR="00E67ED7">
        <w:rPr>
          <w:rFonts w:ascii="Times New Roman" w:eastAsia="Times New Roman" w:hAnsi="Times New Roman" w:cs="Times New Roman"/>
          <w:b/>
          <w:sz w:val="29"/>
        </w:rPr>
        <w:t>. Surekha H. Patil</w:t>
      </w:r>
    </w:p>
    <w:p w14:paraId="7D912330" w14:textId="468A09BB" w:rsidR="00E67ED7" w:rsidRDefault="00D67F64" w:rsidP="00E67ED7">
      <w:pPr>
        <w:widowControl w:val="0"/>
        <w:autoSpaceDE w:val="0"/>
        <w:autoSpaceDN w:val="0"/>
        <w:spacing w:before="230" w:after="0" w:line="240" w:lineRule="auto"/>
        <w:ind w:left="345" w:right="351"/>
        <w:jc w:val="center"/>
        <w:rPr>
          <w:rFonts w:ascii="Times New Roman" w:eastAsia="Times New Roman" w:hAnsi="Times New Roman" w:cs="Times New Roman"/>
          <w:b/>
          <w:sz w:val="26"/>
        </w:rPr>
      </w:pPr>
      <w:r>
        <w:rPr>
          <w:rFonts w:ascii="Times New Roman" w:eastAsia="Times New Roman" w:hAnsi="Times New Roman" w:cs="Times New Roman"/>
          <w:b/>
          <w:sz w:val="26"/>
        </w:rPr>
        <w:t>in</w:t>
      </w:r>
    </w:p>
    <w:p w14:paraId="3FE0AA2A" w14:textId="77777777" w:rsidR="005C4658" w:rsidRDefault="00E67ED7" w:rsidP="00E67ED7">
      <w:pPr>
        <w:widowControl w:val="0"/>
        <w:autoSpaceDE w:val="0"/>
        <w:autoSpaceDN w:val="0"/>
        <w:spacing w:before="8" w:after="0" w:line="254" w:lineRule="auto"/>
        <w:ind w:left="345" w:right="396"/>
        <w:jc w:val="center"/>
        <w:rPr>
          <w:rFonts w:ascii="Times New Roman" w:eastAsia="Times New Roman" w:hAnsi="Times New Roman" w:cs="Times New Roman"/>
          <w:sz w:val="26"/>
        </w:rPr>
      </w:pPr>
      <w:r>
        <w:rPr>
          <w:rFonts w:ascii="Times New Roman" w:eastAsia="Times New Roman" w:hAnsi="Times New Roman" w:cs="Times New Roman"/>
          <w:sz w:val="26"/>
        </w:rPr>
        <w:t xml:space="preserve">Three Years Diploma Programme in Engineering </w:t>
      </w:r>
      <w:r w:rsidR="005C4658">
        <w:rPr>
          <w:rFonts w:ascii="Times New Roman" w:eastAsia="Times New Roman" w:hAnsi="Times New Roman" w:cs="Times New Roman"/>
          <w:sz w:val="26"/>
        </w:rPr>
        <w:t>and</w:t>
      </w:r>
      <w:r>
        <w:rPr>
          <w:rFonts w:ascii="Times New Roman" w:eastAsia="Times New Roman" w:hAnsi="Times New Roman" w:cs="Times New Roman"/>
          <w:sz w:val="26"/>
        </w:rPr>
        <w:t xml:space="preserve"> Technology of </w:t>
      </w:r>
      <w:r w:rsidR="005C4658">
        <w:rPr>
          <w:rFonts w:ascii="Times New Roman" w:eastAsia="Times New Roman" w:hAnsi="Times New Roman" w:cs="Times New Roman"/>
          <w:sz w:val="26"/>
        </w:rPr>
        <w:t xml:space="preserve"> </w:t>
      </w:r>
    </w:p>
    <w:p w14:paraId="43FFDF33" w14:textId="00906E35" w:rsidR="00E67ED7" w:rsidRDefault="00E67ED7" w:rsidP="00E67ED7">
      <w:pPr>
        <w:widowControl w:val="0"/>
        <w:autoSpaceDE w:val="0"/>
        <w:autoSpaceDN w:val="0"/>
        <w:spacing w:before="8" w:after="0" w:line="254" w:lineRule="auto"/>
        <w:ind w:left="345" w:right="396"/>
        <w:jc w:val="center"/>
        <w:rPr>
          <w:rFonts w:ascii="Times New Roman" w:eastAsia="Times New Roman" w:hAnsi="Times New Roman" w:cs="Times New Roman"/>
          <w:sz w:val="26"/>
        </w:rPr>
      </w:pPr>
      <w:r>
        <w:rPr>
          <w:rFonts w:ascii="Times New Roman" w:eastAsia="Times New Roman" w:hAnsi="Times New Roman" w:cs="Times New Roman"/>
          <w:sz w:val="26"/>
        </w:rPr>
        <w:t>Maharashtra State Board of Technical Education, Mumbai (Autonomous)</w:t>
      </w:r>
    </w:p>
    <w:p w14:paraId="4A227D9F" w14:textId="77777777" w:rsidR="00E67ED7" w:rsidRDefault="00E67ED7" w:rsidP="00E67ED7">
      <w:pPr>
        <w:widowControl w:val="0"/>
        <w:autoSpaceDE w:val="0"/>
        <w:autoSpaceDN w:val="0"/>
        <w:spacing w:after="0" w:line="298" w:lineRule="exact"/>
        <w:ind w:left="345" w:right="396"/>
        <w:jc w:val="center"/>
        <w:rPr>
          <w:rFonts w:ascii="Times New Roman" w:eastAsia="Times New Roman" w:hAnsi="Times New Roman" w:cs="Times New Roman"/>
          <w:sz w:val="26"/>
        </w:rPr>
      </w:pPr>
      <w:r>
        <w:rPr>
          <w:rFonts w:ascii="Times New Roman" w:eastAsia="Times New Roman" w:hAnsi="Times New Roman" w:cs="Times New Roman"/>
          <w:sz w:val="26"/>
        </w:rPr>
        <w:t>ISO 9001: 2008 (ISO/IEC-27001:2013)</w:t>
      </w:r>
    </w:p>
    <w:p w14:paraId="55CFD725" w14:textId="277E4050" w:rsidR="00E67ED7" w:rsidRDefault="00D67F64" w:rsidP="00E67ED7">
      <w:pPr>
        <w:widowControl w:val="0"/>
        <w:autoSpaceDE w:val="0"/>
        <w:autoSpaceDN w:val="0"/>
        <w:spacing w:after="0" w:line="240" w:lineRule="auto"/>
        <w:ind w:left="345" w:right="366"/>
        <w:jc w:val="center"/>
        <w:rPr>
          <w:rFonts w:ascii="Times New Roman" w:eastAsia="Times New Roman" w:hAnsi="Times New Roman" w:cs="Times New Roman"/>
          <w:b/>
          <w:sz w:val="29"/>
        </w:rPr>
      </w:pPr>
      <w:r>
        <w:rPr>
          <w:rFonts w:ascii="Times New Roman" w:eastAsia="Times New Roman" w:hAnsi="Times New Roman" w:cs="Times New Roman"/>
          <w:b/>
          <w:sz w:val="29"/>
        </w:rPr>
        <w:t>a</w:t>
      </w:r>
      <w:r w:rsidR="00E67ED7">
        <w:rPr>
          <w:rFonts w:ascii="Times New Roman" w:eastAsia="Times New Roman" w:hAnsi="Times New Roman" w:cs="Times New Roman"/>
          <w:b/>
          <w:sz w:val="29"/>
        </w:rPr>
        <w:t>t</w:t>
      </w:r>
    </w:p>
    <w:p w14:paraId="1846015B" w14:textId="77777777" w:rsidR="002D594C" w:rsidRDefault="002D594C" w:rsidP="00E67ED7">
      <w:pPr>
        <w:widowControl w:val="0"/>
        <w:autoSpaceDE w:val="0"/>
        <w:autoSpaceDN w:val="0"/>
        <w:spacing w:after="0" w:line="240" w:lineRule="auto"/>
        <w:ind w:left="345" w:right="366"/>
        <w:jc w:val="center"/>
        <w:rPr>
          <w:rFonts w:ascii="Times New Roman" w:eastAsia="Times New Roman" w:hAnsi="Times New Roman" w:cs="Times New Roman"/>
          <w:b/>
          <w:sz w:val="29"/>
        </w:rPr>
      </w:pPr>
    </w:p>
    <w:p w14:paraId="217D884D" w14:textId="6FD31048" w:rsidR="00E67ED7" w:rsidRDefault="002D594C" w:rsidP="002D594C">
      <w:pPr>
        <w:widowControl w:val="0"/>
        <w:autoSpaceDE w:val="0"/>
        <w:autoSpaceDN w:val="0"/>
        <w:spacing w:before="11" w:after="0" w:line="240" w:lineRule="auto"/>
        <w:ind w:right="180"/>
        <w:jc w:val="center"/>
        <w:rPr>
          <w:rFonts w:ascii="Times New Roman" w:eastAsia="Times New Roman" w:hAnsi="Times New Roman" w:cs="Times New Roman"/>
          <w:b/>
          <w:sz w:val="26"/>
        </w:rPr>
      </w:pPr>
      <w:r>
        <w:rPr>
          <w:rFonts w:ascii="Times New Roman" w:eastAsia="Times New Roman" w:hAnsi="Times New Roman" w:cs="Times New Roman"/>
          <w:b/>
          <w:sz w:val="26"/>
        </w:rPr>
        <w:t xml:space="preserve">0059 – </w:t>
      </w:r>
      <w:r w:rsidR="00E67ED7">
        <w:rPr>
          <w:rFonts w:ascii="Times New Roman" w:eastAsia="Times New Roman" w:hAnsi="Times New Roman" w:cs="Times New Roman"/>
          <w:b/>
          <w:sz w:val="26"/>
        </w:rPr>
        <w:t>Shri Shivaji Vidya Prasarak Sanstha’s</w:t>
      </w:r>
    </w:p>
    <w:p w14:paraId="3F50AEBC" w14:textId="77777777" w:rsidR="002D594C" w:rsidRDefault="00E67ED7" w:rsidP="002D594C">
      <w:pPr>
        <w:widowControl w:val="0"/>
        <w:autoSpaceDE w:val="0"/>
        <w:autoSpaceDN w:val="0"/>
        <w:spacing w:before="25" w:after="0" w:line="240" w:lineRule="auto"/>
        <w:ind w:left="345" w:right="360" w:hanging="435"/>
        <w:jc w:val="center"/>
        <w:rPr>
          <w:rFonts w:ascii="Times New Roman" w:eastAsia="Times New Roman" w:hAnsi="Times New Roman" w:cs="Times New Roman"/>
          <w:b/>
          <w:sz w:val="26"/>
        </w:rPr>
      </w:pPr>
      <w:r>
        <w:rPr>
          <w:rFonts w:ascii="Times New Roman" w:eastAsia="Times New Roman" w:hAnsi="Times New Roman" w:cs="Times New Roman"/>
          <w:b/>
          <w:sz w:val="26"/>
        </w:rPr>
        <w:t>Bapusaheb Shivajirao Deore Polytechnic</w:t>
      </w:r>
      <w:r w:rsidR="002D594C">
        <w:rPr>
          <w:rFonts w:ascii="Times New Roman" w:eastAsia="Times New Roman" w:hAnsi="Times New Roman" w:cs="Times New Roman"/>
          <w:b/>
          <w:sz w:val="26"/>
        </w:rPr>
        <w:t xml:space="preserve">, </w:t>
      </w:r>
      <w:r>
        <w:rPr>
          <w:rFonts w:ascii="Times New Roman" w:eastAsia="Times New Roman" w:hAnsi="Times New Roman" w:cs="Times New Roman"/>
          <w:b/>
          <w:sz w:val="26"/>
        </w:rPr>
        <w:t>Vidyanagari, Deopur, Dhule-424005</w:t>
      </w:r>
    </w:p>
    <w:p w14:paraId="446F73C0" w14:textId="77777777" w:rsidR="00D90255" w:rsidRDefault="00D90255" w:rsidP="002D594C">
      <w:pPr>
        <w:widowControl w:val="0"/>
        <w:autoSpaceDE w:val="0"/>
        <w:autoSpaceDN w:val="0"/>
        <w:spacing w:before="25" w:after="0" w:line="240" w:lineRule="auto"/>
        <w:ind w:left="345" w:right="360" w:hanging="435"/>
        <w:jc w:val="center"/>
        <w:rPr>
          <w:rFonts w:ascii="Times New Roman" w:eastAsia="Times New Roman" w:hAnsi="Times New Roman" w:cs="Times New Roman"/>
          <w:b/>
          <w:sz w:val="26"/>
        </w:rPr>
      </w:pPr>
    </w:p>
    <w:p w14:paraId="3530DE8E" w14:textId="77777777" w:rsidR="00582571" w:rsidRDefault="00582571" w:rsidP="002D594C">
      <w:pPr>
        <w:widowControl w:val="0"/>
        <w:autoSpaceDE w:val="0"/>
        <w:autoSpaceDN w:val="0"/>
        <w:spacing w:before="25" w:after="0" w:line="240" w:lineRule="auto"/>
        <w:ind w:left="345" w:right="360" w:hanging="435"/>
        <w:jc w:val="center"/>
        <w:rPr>
          <w:rFonts w:ascii="Times New Roman" w:eastAsia="Times New Roman" w:hAnsi="Times New Roman" w:cs="Times New Roman"/>
          <w:b/>
          <w:sz w:val="26"/>
        </w:rPr>
      </w:pPr>
    </w:p>
    <w:p w14:paraId="78EDED62" w14:textId="77777777" w:rsidR="00D90255" w:rsidRDefault="00D90255" w:rsidP="002D594C">
      <w:pPr>
        <w:widowControl w:val="0"/>
        <w:autoSpaceDE w:val="0"/>
        <w:autoSpaceDN w:val="0"/>
        <w:spacing w:before="25" w:after="0" w:line="240" w:lineRule="auto"/>
        <w:ind w:left="345" w:right="360" w:hanging="435"/>
        <w:jc w:val="center"/>
        <w:rPr>
          <w:rFonts w:ascii="Times New Roman" w:eastAsia="Times New Roman" w:hAnsi="Times New Roman" w:cs="Times New Roman"/>
          <w:b/>
          <w:sz w:val="26"/>
        </w:rPr>
      </w:pPr>
    </w:p>
    <w:p w14:paraId="7FECDAEE" w14:textId="77777777" w:rsidR="00582571" w:rsidRDefault="00582571" w:rsidP="00885ECF">
      <w:pPr>
        <w:spacing w:line="20" w:lineRule="exact"/>
        <w:rPr>
          <w:sz w:val="20"/>
          <w:szCs w:val="20"/>
        </w:rPr>
      </w:pPr>
    </w:p>
    <w:p w14:paraId="2A0A4B4C" w14:textId="77777777" w:rsidR="00582571" w:rsidRDefault="00582571" w:rsidP="00885ECF">
      <w:pPr>
        <w:spacing w:line="20" w:lineRule="exact"/>
        <w:rPr>
          <w:sz w:val="20"/>
          <w:szCs w:val="20"/>
        </w:rPr>
      </w:pPr>
    </w:p>
    <w:p w14:paraId="540E952A" w14:textId="3C97E3C8" w:rsidR="00885ECF" w:rsidRDefault="00885ECF" w:rsidP="00885ECF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anchor distT="0" distB="0" distL="114300" distR="114300" simplePos="0" relativeHeight="251659264" behindDoc="1" locked="0" layoutInCell="0" allowOverlap="1" wp14:anchorId="73C74EDA" wp14:editId="4028E7EC">
            <wp:simplePos x="0" y="0"/>
            <wp:positionH relativeFrom="column">
              <wp:posOffset>2256790</wp:posOffset>
            </wp:positionH>
            <wp:positionV relativeFrom="paragraph">
              <wp:posOffset>-100965</wp:posOffset>
            </wp:positionV>
            <wp:extent cx="1238250" cy="122237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22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E7D5801" w14:textId="77777777" w:rsidR="00885ECF" w:rsidRDefault="00885ECF" w:rsidP="00885ECF">
      <w:pPr>
        <w:spacing w:line="200" w:lineRule="exact"/>
        <w:rPr>
          <w:sz w:val="20"/>
          <w:szCs w:val="20"/>
        </w:rPr>
      </w:pPr>
    </w:p>
    <w:p w14:paraId="39A5FFD8" w14:textId="77777777" w:rsidR="00885ECF" w:rsidRDefault="00885ECF" w:rsidP="00885ECF">
      <w:pPr>
        <w:spacing w:line="200" w:lineRule="exact"/>
        <w:rPr>
          <w:sz w:val="20"/>
          <w:szCs w:val="20"/>
        </w:rPr>
      </w:pPr>
    </w:p>
    <w:p w14:paraId="3054E75F" w14:textId="77777777" w:rsidR="00885ECF" w:rsidRDefault="00885ECF" w:rsidP="00885ECF">
      <w:pPr>
        <w:spacing w:line="200" w:lineRule="exact"/>
        <w:rPr>
          <w:sz w:val="20"/>
          <w:szCs w:val="20"/>
        </w:rPr>
      </w:pPr>
    </w:p>
    <w:p w14:paraId="443D028D" w14:textId="77777777" w:rsidR="00885ECF" w:rsidRDefault="00885ECF" w:rsidP="00885ECF">
      <w:pPr>
        <w:spacing w:line="200" w:lineRule="exact"/>
        <w:rPr>
          <w:sz w:val="20"/>
          <w:szCs w:val="20"/>
        </w:rPr>
      </w:pPr>
    </w:p>
    <w:p w14:paraId="7397A94C" w14:textId="77777777" w:rsidR="00885ECF" w:rsidRDefault="00885ECF" w:rsidP="00885ECF">
      <w:pPr>
        <w:spacing w:line="200" w:lineRule="exact"/>
        <w:rPr>
          <w:sz w:val="20"/>
          <w:szCs w:val="20"/>
        </w:rPr>
      </w:pPr>
    </w:p>
    <w:p w14:paraId="14F7B5EE" w14:textId="77777777" w:rsidR="00885ECF" w:rsidRDefault="00885ECF" w:rsidP="00885ECF">
      <w:pPr>
        <w:spacing w:line="235" w:lineRule="auto"/>
        <w:jc w:val="center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AHARASHTRA STATE BOARD OF TECHNICAL EDUCATION, MUMBAI</w:t>
      </w:r>
    </w:p>
    <w:p w14:paraId="7E0B2DB2" w14:textId="77777777" w:rsidR="00885ECF" w:rsidRDefault="00885ECF" w:rsidP="00885ECF">
      <w:pPr>
        <w:spacing w:line="219" w:lineRule="exact"/>
        <w:rPr>
          <w:sz w:val="20"/>
          <w:szCs w:val="20"/>
        </w:rPr>
      </w:pPr>
    </w:p>
    <w:p w14:paraId="0DE4F563" w14:textId="77777777" w:rsidR="00885ECF" w:rsidRDefault="00885ECF" w:rsidP="00885ECF">
      <w:pPr>
        <w:ind w:right="20"/>
        <w:jc w:val="center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52"/>
          <w:szCs w:val="52"/>
        </w:rPr>
        <w:t>Certificate</w:t>
      </w:r>
    </w:p>
    <w:p w14:paraId="454C59BF" w14:textId="506DDEDC" w:rsidR="00A94C81" w:rsidRDefault="00885ECF" w:rsidP="00885ECF">
      <w:pPr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is is to certify that Mr. </w:t>
      </w:r>
      <w:r w:rsidR="00A94C81"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  <w:r w:rsidR="00AF6679">
        <w:rPr>
          <w:rFonts w:ascii="Times New Roman" w:eastAsia="Times New Roman" w:hAnsi="Times New Roman" w:cs="Times New Roman"/>
          <w:sz w:val="28"/>
          <w:szCs w:val="28"/>
          <w:u w:val="single"/>
        </w:rPr>
        <w:t>Badgujar Mohit Hemant</w:t>
      </w:r>
    </w:p>
    <w:p w14:paraId="12DC1BDB" w14:textId="5219DD51" w:rsidR="00885ECF" w:rsidRDefault="00885ECF" w:rsidP="00885ECF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of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ixth Semeste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of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Diploma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gramm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in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mputer Engineering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t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hri</w:t>
      </w:r>
    </w:p>
    <w:p w14:paraId="2F6EF672" w14:textId="6456B081" w:rsidR="00885ECF" w:rsidRDefault="00885ECF" w:rsidP="00885ECF">
      <w:pPr>
        <w:spacing w:line="476" w:lineRule="auto"/>
        <w:jc w:val="both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hivaji Vidya Prasarak Sanstha’s Bapusaheb Shivajirao Deore Polytechnic, Dhule (Institute Code: 0059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has completed th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icro Projec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satisfactorily in Subject </w:t>
      </w:r>
      <w:r w:rsidR="00D90255">
        <w:rPr>
          <w:rFonts w:ascii="Times New Roman" w:eastAsia="Times New Roman" w:hAnsi="Times New Roman" w:cs="Times New Roman"/>
          <w:b/>
          <w:bCs/>
          <w:sz w:val="28"/>
          <w:szCs w:val="28"/>
        </w:rPr>
        <w:t>Programming in Python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(2261</w:t>
      </w:r>
      <w:r w:rsidR="00D90255">
        <w:rPr>
          <w:rFonts w:ascii="Times New Roman" w:eastAsia="Times New Roman" w:hAnsi="Times New Roman" w:cs="Times New Roman"/>
          <w:b/>
          <w:bCs/>
          <w:sz w:val="28"/>
          <w:szCs w:val="28"/>
        </w:rPr>
        <w:t>6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in the academic year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02</w:t>
      </w:r>
      <w:r w:rsidR="007F2ED2">
        <w:rPr>
          <w:rFonts w:ascii="Times New Roman" w:eastAsia="Times New Roman" w:hAnsi="Times New Roman" w:cs="Times New Roman"/>
          <w:b/>
          <w:bCs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-202</w:t>
      </w:r>
      <w:r w:rsidR="007F2ED2">
        <w:rPr>
          <w:rFonts w:ascii="Times New Roman" w:eastAsia="Times New Roman" w:hAnsi="Times New Roman" w:cs="Times New Roman"/>
          <w:b/>
          <w:bCs/>
          <w:sz w:val="28"/>
          <w:szCs w:val="28"/>
        </w:rPr>
        <w:t>4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s prescribed in the MSBTE curriculum of I Scheme.</w:t>
      </w:r>
    </w:p>
    <w:p w14:paraId="4EF12F48" w14:textId="77777777" w:rsidR="00885ECF" w:rsidRDefault="00885ECF" w:rsidP="00885ECF">
      <w:pPr>
        <w:sectPr w:rsidR="00885ECF" w:rsidSect="00540068">
          <w:pgSz w:w="11900" w:h="16838"/>
          <w:pgMar w:top="1440" w:right="650" w:bottom="1440" w:left="1440" w:header="0" w:footer="0" w:gutter="0"/>
          <w:cols w:space="720" w:equalWidth="0">
            <w:col w:w="9040"/>
          </w:cols>
        </w:sectPr>
      </w:pPr>
    </w:p>
    <w:p w14:paraId="15AFBC05" w14:textId="77777777" w:rsidR="00885ECF" w:rsidRDefault="00885ECF" w:rsidP="00885ECF">
      <w:pPr>
        <w:spacing w:line="325" w:lineRule="exact"/>
        <w:rPr>
          <w:sz w:val="20"/>
          <w:szCs w:val="20"/>
        </w:rPr>
      </w:pPr>
    </w:p>
    <w:p w14:paraId="11CCBDA6" w14:textId="294DE4E7" w:rsidR="00885ECF" w:rsidRDefault="00885ECF" w:rsidP="00885ECF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lace: Dhule</w:t>
      </w:r>
    </w:p>
    <w:p w14:paraId="769434C3" w14:textId="77777777" w:rsidR="00885ECF" w:rsidRDefault="00885ECF" w:rsidP="00885ECF">
      <w:pPr>
        <w:spacing w:line="174" w:lineRule="exact"/>
        <w:rPr>
          <w:sz w:val="20"/>
          <w:szCs w:val="20"/>
        </w:rPr>
      </w:pPr>
    </w:p>
    <w:p w14:paraId="2EB9042B" w14:textId="58DA00F4" w:rsidR="00885ECF" w:rsidRDefault="00885ECF" w:rsidP="00885ECF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Date: ____ / ____/ 202</w:t>
      </w:r>
      <w:r w:rsidR="007F2ED2">
        <w:rPr>
          <w:rFonts w:ascii="Times New Roman" w:eastAsia="Times New Roman" w:hAnsi="Times New Roman" w:cs="Times New Roman"/>
          <w:sz w:val="27"/>
          <w:szCs w:val="27"/>
        </w:rPr>
        <w:t>4</w:t>
      </w:r>
    </w:p>
    <w:p w14:paraId="0AE1ABAF" w14:textId="77777777" w:rsidR="00885ECF" w:rsidRDefault="00885ECF" w:rsidP="00885ECF">
      <w:pPr>
        <w:spacing w:line="20" w:lineRule="exact"/>
        <w:rPr>
          <w:sz w:val="20"/>
          <w:szCs w:val="20"/>
        </w:rPr>
      </w:pPr>
      <w:r>
        <w:rPr>
          <w:sz w:val="20"/>
          <w:szCs w:val="20"/>
        </w:rPr>
        <w:br w:type="column"/>
      </w:r>
    </w:p>
    <w:p w14:paraId="0E8405AF" w14:textId="77777777" w:rsidR="00885ECF" w:rsidRDefault="00885ECF" w:rsidP="00885ECF">
      <w:pPr>
        <w:spacing w:line="317" w:lineRule="exact"/>
        <w:rPr>
          <w:sz w:val="20"/>
          <w:szCs w:val="20"/>
        </w:rPr>
      </w:pPr>
    </w:p>
    <w:p w14:paraId="79DACB62" w14:textId="06CD8905" w:rsidR="00885ECF" w:rsidRDefault="00885ECF" w:rsidP="00AF6679">
      <w:pPr>
        <w:ind w:left="1440"/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7"/>
          <w:szCs w:val="27"/>
        </w:rPr>
        <w:t xml:space="preserve">Enrollment No: </w:t>
      </w:r>
      <w:r w:rsidR="00582571" w:rsidRPr="00582571">
        <w:rPr>
          <w:rFonts w:ascii="Times New Roman" w:hAnsi="Times New Roman" w:cs="Times New Roman"/>
          <w:sz w:val="24"/>
          <w:u w:val="single"/>
        </w:rPr>
        <w:t>210059005</w:t>
      </w:r>
      <w:r w:rsidR="00AF6679">
        <w:rPr>
          <w:rFonts w:ascii="Times New Roman" w:hAnsi="Times New Roman" w:cs="Times New Roman"/>
          <w:sz w:val="24"/>
          <w:u w:val="single"/>
        </w:rPr>
        <w:t>0</w:t>
      </w:r>
    </w:p>
    <w:p w14:paraId="59B97360" w14:textId="77777777" w:rsidR="00885ECF" w:rsidRDefault="00885ECF" w:rsidP="00885ECF">
      <w:pPr>
        <w:spacing w:line="174" w:lineRule="exact"/>
        <w:rPr>
          <w:sz w:val="20"/>
          <w:szCs w:val="20"/>
        </w:rPr>
      </w:pPr>
    </w:p>
    <w:p w14:paraId="3A8BFE9F" w14:textId="3D36F44B" w:rsidR="00885ECF" w:rsidRDefault="00885ECF" w:rsidP="00AF6679">
      <w:pPr>
        <w:ind w:left="720" w:firstLine="720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7"/>
          <w:szCs w:val="27"/>
        </w:rPr>
        <w:t xml:space="preserve">Exam. Seat No: </w:t>
      </w:r>
      <w:r w:rsidR="00582571" w:rsidRPr="0058257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39232</w:t>
      </w:r>
      <w:r w:rsidR="00AF6679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0</w:t>
      </w:r>
    </w:p>
    <w:p w14:paraId="41350931" w14:textId="77777777" w:rsidR="00582571" w:rsidRDefault="00582571" w:rsidP="00885ECF">
      <w:p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7FE25C14" w14:textId="77777777" w:rsidR="00582571" w:rsidRDefault="00582571" w:rsidP="00885ECF">
      <w:pPr>
        <w:rPr>
          <w:sz w:val="20"/>
          <w:szCs w:val="20"/>
        </w:rPr>
      </w:pPr>
    </w:p>
    <w:p w14:paraId="27B3DDF3" w14:textId="77777777" w:rsidR="00885ECF" w:rsidRDefault="00885ECF" w:rsidP="00885ECF">
      <w:pPr>
        <w:spacing w:line="200" w:lineRule="exact"/>
        <w:rPr>
          <w:sz w:val="20"/>
          <w:szCs w:val="20"/>
        </w:rPr>
      </w:pPr>
    </w:p>
    <w:p w14:paraId="3A5671FE" w14:textId="77777777" w:rsidR="00885ECF" w:rsidRDefault="00885ECF" w:rsidP="00885ECF">
      <w:pPr>
        <w:sectPr w:rsidR="00885ECF" w:rsidSect="00540068">
          <w:type w:val="continuous"/>
          <w:pgSz w:w="11900" w:h="16838"/>
          <w:pgMar w:top="1440" w:right="1429" w:bottom="1440" w:left="1440" w:header="0" w:footer="0" w:gutter="0"/>
          <w:cols w:num="2" w:space="720" w:equalWidth="0">
            <w:col w:w="3600" w:space="720"/>
            <w:col w:w="4720"/>
          </w:cols>
        </w:sectPr>
      </w:pPr>
    </w:p>
    <w:p w14:paraId="16EDC564" w14:textId="77777777" w:rsidR="00885ECF" w:rsidRDefault="00885ECF" w:rsidP="00885ECF">
      <w:pPr>
        <w:tabs>
          <w:tab w:val="left" w:pos="3140"/>
          <w:tab w:val="left" w:pos="7180"/>
        </w:tabs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ject Guide</w:t>
      </w:r>
      <w:r>
        <w:rPr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Head of the Department</w:t>
      </w:r>
      <w:r>
        <w:rPr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Principal</w:t>
      </w:r>
    </w:p>
    <w:p w14:paraId="3ABA4C0B" w14:textId="022CDB06" w:rsidR="00885ECF" w:rsidRDefault="00885ECF" w:rsidP="00885ECF">
      <w:pPr>
        <w:spacing w:line="20" w:lineRule="exact"/>
        <w:rPr>
          <w:sz w:val="20"/>
          <w:szCs w:val="20"/>
        </w:rPr>
      </w:pPr>
    </w:p>
    <w:p w14:paraId="18041D1D" w14:textId="0DDB13D4" w:rsidR="00885ECF" w:rsidRDefault="00582571" w:rsidP="00885ECF">
      <w:pPr>
        <w:spacing w:line="20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0288" behindDoc="1" locked="0" layoutInCell="0" allowOverlap="1" wp14:anchorId="7C5623C5" wp14:editId="28946AA9">
            <wp:simplePos x="0" y="0"/>
            <wp:positionH relativeFrom="page">
              <wp:align>center</wp:align>
            </wp:positionH>
            <wp:positionV relativeFrom="paragraph">
              <wp:posOffset>169545</wp:posOffset>
            </wp:positionV>
            <wp:extent cx="889635" cy="862965"/>
            <wp:effectExtent l="0" t="0" r="571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635" cy="862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0DD9036" w14:textId="77777777" w:rsidR="00885ECF" w:rsidRDefault="00885ECF" w:rsidP="00885ECF">
      <w:pPr>
        <w:spacing w:line="200" w:lineRule="exact"/>
        <w:rPr>
          <w:sz w:val="20"/>
          <w:szCs w:val="20"/>
        </w:rPr>
      </w:pPr>
    </w:p>
    <w:p w14:paraId="01BBAAFF" w14:textId="77777777" w:rsidR="00582571" w:rsidRDefault="00D90255" w:rsidP="00582571">
      <w:pPr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</w:t>
      </w:r>
      <w:r w:rsidR="00885ECF">
        <w:rPr>
          <w:rFonts w:ascii="Calibri" w:eastAsia="Calibri" w:hAnsi="Calibri" w:cs="Calibri"/>
        </w:rPr>
        <w:t>eal of</w:t>
      </w:r>
      <w:r>
        <w:rPr>
          <w:rFonts w:ascii="Calibri" w:eastAsia="Calibri" w:hAnsi="Calibri" w:cs="Calibri"/>
        </w:rPr>
        <w:t xml:space="preserve"> </w:t>
      </w:r>
      <w:r w:rsidR="00885ECF">
        <w:rPr>
          <w:rFonts w:ascii="Calibri" w:eastAsia="Calibri" w:hAnsi="Calibri" w:cs="Calibri"/>
        </w:rPr>
        <w:t>Institute</w:t>
      </w:r>
    </w:p>
    <w:p w14:paraId="08EA9550" w14:textId="77777777" w:rsidR="00582571" w:rsidRDefault="00A94C81" w:rsidP="00582571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anchor distT="0" distB="0" distL="114300" distR="114300" simplePos="0" relativeHeight="251664384" behindDoc="1" locked="0" layoutInCell="0" allowOverlap="1" wp14:anchorId="4F60C59C" wp14:editId="4E89C1D8">
            <wp:simplePos x="0" y="0"/>
            <wp:positionH relativeFrom="column">
              <wp:posOffset>2256790</wp:posOffset>
            </wp:positionH>
            <wp:positionV relativeFrom="paragraph">
              <wp:posOffset>-100965</wp:posOffset>
            </wp:positionV>
            <wp:extent cx="1238250" cy="1222375"/>
            <wp:effectExtent l="0" t="0" r="0" b="0"/>
            <wp:wrapNone/>
            <wp:docPr id="1861612001" name="Picture 1861612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22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A6ECDF1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77DF7302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524C1979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4C7A19A3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03366486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58BB2825" w14:textId="77777777" w:rsidR="00582571" w:rsidRDefault="00582571" w:rsidP="00582571">
      <w:pPr>
        <w:spacing w:line="235" w:lineRule="auto"/>
        <w:jc w:val="center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AHARASHTRA STATE BOARD OF TECHNICAL EDUCATION, MUMBAI</w:t>
      </w:r>
    </w:p>
    <w:p w14:paraId="1EFFE784" w14:textId="77777777" w:rsidR="00582571" w:rsidRDefault="00582571" w:rsidP="00582571">
      <w:pPr>
        <w:spacing w:line="219" w:lineRule="exact"/>
        <w:rPr>
          <w:sz w:val="20"/>
          <w:szCs w:val="20"/>
        </w:rPr>
      </w:pPr>
    </w:p>
    <w:p w14:paraId="5A6175CA" w14:textId="77777777" w:rsidR="00582571" w:rsidRDefault="00582571" w:rsidP="00582571">
      <w:pPr>
        <w:ind w:right="20"/>
        <w:jc w:val="center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52"/>
          <w:szCs w:val="52"/>
        </w:rPr>
        <w:t>Certificate</w:t>
      </w:r>
    </w:p>
    <w:p w14:paraId="67F0A11E" w14:textId="77777777" w:rsidR="00582571" w:rsidRDefault="00582571" w:rsidP="00582571">
      <w:pPr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is is to certify that Mr.   </w:t>
      </w:r>
      <w:r>
        <w:rPr>
          <w:rFonts w:ascii="Times New Roman" w:eastAsia="Times New Roman" w:hAnsi="Times New Roman" w:cs="Times New Roman"/>
          <w:sz w:val="28"/>
          <w:szCs w:val="28"/>
          <w:u w:val="single"/>
        </w:rPr>
        <w:t xml:space="preserve">Bhatt Atharva Yogesh </w:t>
      </w:r>
    </w:p>
    <w:p w14:paraId="1561FAD4" w14:textId="77777777" w:rsidR="00582571" w:rsidRDefault="00582571" w:rsidP="00582571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of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ixth Semeste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of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Diploma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gramm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in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mputer Engineering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t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hri</w:t>
      </w:r>
    </w:p>
    <w:p w14:paraId="6AE06550" w14:textId="77777777" w:rsidR="00582571" w:rsidRDefault="00582571" w:rsidP="00582571">
      <w:pPr>
        <w:spacing w:line="476" w:lineRule="auto"/>
        <w:jc w:val="both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Shivaji Vidya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asarak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Sanstha’s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Bapusaheb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hivajirao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Deore Polytechnic, Dhule (Institute Code: 0059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has completed th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icro Projec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satisfactorily in Subject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gramming in Python (22616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in the academic year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023-2024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s prescribed in the MSBTE curriculum of I Scheme.</w:t>
      </w:r>
    </w:p>
    <w:p w14:paraId="3D9BA726" w14:textId="77777777" w:rsidR="00582571" w:rsidRDefault="00582571" w:rsidP="00582571">
      <w:pPr>
        <w:sectPr w:rsidR="00582571" w:rsidSect="00540068">
          <w:type w:val="continuous"/>
          <w:pgSz w:w="11900" w:h="16838"/>
          <w:pgMar w:top="1440" w:right="650" w:bottom="1440" w:left="1440" w:header="0" w:footer="0" w:gutter="0"/>
          <w:cols w:space="720" w:equalWidth="0">
            <w:col w:w="9040"/>
          </w:cols>
        </w:sectPr>
      </w:pPr>
    </w:p>
    <w:p w14:paraId="176824AA" w14:textId="77777777" w:rsidR="00582571" w:rsidRDefault="00582571" w:rsidP="00582571">
      <w:pPr>
        <w:spacing w:line="325" w:lineRule="exact"/>
        <w:rPr>
          <w:sz w:val="20"/>
          <w:szCs w:val="20"/>
        </w:rPr>
      </w:pPr>
    </w:p>
    <w:p w14:paraId="115348A8" w14:textId="77777777" w:rsidR="00582571" w:rsidRDefault="00582571" w:rsidP="00582571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lace: Dhule</w:t>
      </w:r>
    </w:p>
    <w:p w14:paraId="4316FFAA" w14:textId="77777777" w:rsidR="00582571" w:rsidRDefault="00582571" w:rsidP="00582571">
      <w:pPr>
        <w:spacing w:line="174" w:lineRule="exact"/>
        <w:rPr>
          <w:sz w:val="20"/>
          <w:szCs w:val="20"/>
        </w:rPr>
      </w:pPr>
    </w:p>
    <w:p w14:paraId="645B0428" w14:textId="77777777" w:rsidR="00582571" w:rsidRDefault="00582571" w:rsidP="00582571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Date: ____ / ____/ 2024</w:t>
      </w:r>
    </w:p>
    <w:p w14:paraId="12BB65D9" w14:textId="77777777" w:rsidR="00582571" w:rsidRDefault="00582571" w:rsidP="00582571">
      <w:pPr>
        <w:spacing w:line="20" w:lineRule="exact"/>
        <w:rPr>
          <w:sz w:val="20"/>
          <w:szCs w:val="20"/>
        </w:rPr>
      </w:pPr>
      <w:r>
        <w:rPr>
          <w:sz w:val="20"/>
          <w:szCs w:val="20"/>
        </w:rPr>
        <w:br w:type="column"/>
      </w:r>
    </w:p>
    <w:p w14:paraId="3A3EFE37" w14:textId="77777777" w:rsidR="00582571" w:rsidRDefault="00582571" w:rsidP="00582571">
      <w:pPr>
        <w:spacing w:line="317" w:lineRule="exact"/>
        <w:rPr>
          <w:sz w:val="20"/>
          <w:szCs w:val="20"/>
        </w:rPr>
      </w:pPr>
    </w:p>
    <w:p w14:paraId="1DAB494B" w14:textId="77777777" w:rsidR="00582571" w:rsidRDefault="00582571" w:rsidP="00AF6679">
      <w:pPr>
        <w:ind w:left="720" w:firstLine="720"/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7"/>
          <w:szCs w:val="27"/>
        </w:rPr>
        <w:t xml:space="preserve">Enrollment No: </w:t>
      </w:r>
      <w:r w:rsidRPr="00582571">
        <w:rPr>
          <w:rFonts w:ascii="Times New Roman" w:hAnsi="Times New Roman" w:cs="Times New Roman"/>
          <w:sz w:val="24"/>
          <w:u w:val="single"/>
        </w:rPr>
        <w:t>2100590054</w:t>
      </w:r>
    </w:p>
    <w:p w14:paraId="4F277665" w14:textId="77777777" w:rsidR="00582571" w:rsidRDefault="00582571" w:rsidP="00582571">
      <w:pPr>
        <w:spacing w:line="174" w:lineRule="exact"/>
        <w:rPr>
          <w:sz w:val="20"/>
          <w:szCs w:val="20"/>
        </w:rPr>
      </w:pPr>
    </w:p>
    <w:p w14:paraId="37F5EAB7" w14:textId="77777777" w:rsidR="00582571" w:rsidRDefault="00582571" w:rsidP="00AF6679">
      <w:pPr>
        <w:ind w:left="720" w:firstLine="720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7"/>
          <w:szCs w:val="27"/>
        </w:rPr>
        <w:t xml:space="preserve">Exam. Seat No: </w:t>
      </w:r>
      <w:r w:rsidRPr="0058257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392323</w:t>
      </w:r>
    </w:p>
    <w:p w14:paraId="703A4924" w14:textId="77777777" w:rsidR="00582571" w:rsidRDefault="00582571" w:rsidP="00582571">
      <w:p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0714E20B" w14:textId="77777777" w:rsidR="00582571" w:rsidRDefault="00582571" w:rsidP="00582571">
      <w:pPr>
        <w:rPr>
          <w:sz w:val="20"/>
          <w:szCs w:val="20"/>
        </w:rPr>
      </w:pPr>
    </w:p>
    <w:p w14:paraId="47306C21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27B1074E" w14:textId="77777777" w:rsidR="00582571" w:rsidRDefault="00582571" w:rsidP="00582571">
      <w:pPr>
        <w:sectPr w:rsidR="00582571" w:rsidSect="00540068">
          <w:type w:val="continuous"/>
          <w:pgSz w:w="11900" w:h="16838"/>
          <w:pgMar w:top="1440" w:right="1429" w:bottom="1440" w:left="1440" w:header="0" w:footer="0" w:gutter="0"/>
          <w:cols w:num="2" w:space="720" w:equalWidth="0">
            <w:col w:w="3600" w:space="720"/>
            <w:col w:w="4720"/>
          </w:cols>
        </w:sectPr>
      </w:pPr>
    </w:p>
    <w:p w14:paraId="4D720298" w14:textId="77777777" w:rsidR="00582571" w:rsidRDefault="00582571" w:rsidP="00582571">
      <w:pPr>
        <w:tabs>
          <w:tab w:val="left" w:pos="3140"/>
          <w:tab w:val="left" w:pos="7180"/>
        </w:tabs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ject Guide</w:t>
      </w:r>
      <w:r>
        <w:rPr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Head of the Department</w:t>
      </w:r>
      <w:r>
        <w:rPr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Principal</w:t>
      </w:r>
    </w:p>
    <w:p w14:paraId="29DA5118" w14:textId="46CBFB29" w:rsidR="00582571" w:rsidRDefault="00582571" w:rsidP="00582571">
      <w:pPr>
        <w:spacing w:line="20" w:lineRule="exact"/>
        <w:rPr>
          <w:sz w:val="20"/>
          <w:szCs w:val="20"/>
        </w:rPr>
      </w:pPr>
    </w:p>
    <w:p w14:paraId="3765D152" w14:textId="1A6F2CB0" w:rsidR="00582571" w:rsidRDefault="00582571" w:rsidP="00582571">
      <w:pPr>
        <w:spacing w:line="20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6432" behindDoc="1" locked="0" layoutInCell="0" allowOverlap="1" wp14:anchorId="0D728357" wp14:editId="361218C8">
            <wp:simplePos x="0" y="0"/>
            <wp:positionH relativeFrom="page">
              <wp:align>center</wp:align>
            </wp:positionH>
            <wp:positionV relativeFrom="paragraph">
              <wp:posOffset>188595</wp:posOffset>
            </wp:positionV>
            <wp:extent cx="889635" cy="862965"/>
            <wp:effectExtent l="0" t="0" r="5715" b="0"/>
            <wp:wrapNone/>
            <wp:docPr id="1761329371" name="Picture 1761329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635" cy="862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81C1B31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494C0FED" w14:textId="77777777" w:rsidR="00582571" w:rsidRDefault="00582571" w:rsidP="00582571">
      <w:pPr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eal of Institute</w:t>
      </w:r>
    </w:p>
    <w:p w14:paraId="2260BA76" w14:textId="77777777" w:rsidR="00582571" w:rsidRDefault="00582571" w:rsidP="00582571">
      <w:pPr>
        <w:spacing w:line="20" w:lineRule="exact"/>
        <w:rPr>
          <w:sz w:val="20"/>
          <w:szCs w:val="20"/>
        </w:rPr>
      </w:pPr>
    </w:p>
    <w:p w14:paraId="73DDFC95" w14:textId="77777777" w:rsidR="00582571" w:rsidRDefault="00582571" w:rsidP="00582571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8480" behindDoc="1" locked="0" layoutInCell="0" allowOverlap="1" wp14:anchorId="65C0AF8A" wp14:editId="2C1B2AA2">
            <wp:simplePos x="0" y="0"/>
            <wp:positionH relativeFrom="column">
              <wp:posOffset>2256790</wp:posOffset>
            </wp:positionH>
            <wp:positionV relativeFrom="paragraph">
              <wp:posOffset>-100965</wp:posOffset>
            </wp:positionV>
            <wp:extent cx="1238250" cy="1222375"/>
            <wp:effectExtent l="0" t="0" r="0" b="0"/>
            <wp:wrapNone/>
            <wp:docPr id="616383660" name="Picture 616383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22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62FD76B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1467DDF2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6FBA379F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55F4BD21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29088A42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47ACD5B3" w14:textId="77777777" w:rsidR="00582571" w:rsidRDefault="00582571" w:rsidP="00582571">
      <w:pPr>
        <w:spacing w:line="235" w:lineRule="auto"/>
        <w:jc w:val="center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AHARASHTRA STATE BOARD OF TECHNICAL EDUCATION, MUMBAI</w:t>
      </w:r>
    </w:p>
    <w:p w14:paraId="4C8F180E" w14:textId="77777777" w:rsidR="00582571" w:rsidRDefault="00582571" w:rsidP="00582571">
      <w:pPr>
        <w:spacing w:line="219" w:lineRule="exact"/>
        <w:rPr>
          <w:sz w:val="20"/>
          <w:szCs w:val="20"/>
        </w:rPr>
      </w:pPr>
    </w:p>
    <w:p w14:paraId="289ABDBC" w14:textId="77777777" w:rsidR="00582571" w:rsidRDefault="00582571" w:rsidP="00582571">
      <w:pPr>
        <w:ind w:right="20"/>
        <w:jc w:val="center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52"/>
          <w:szCs w:val="52"/>
        </w:rPr>
        <w:t>Certificate</w:t>
      </w:r>
    </w:p>
    <w:p w14:paraId="536D974F" w14:textId="75DE5BC9" w:rsidR="00582571" w:rsidRDefault="00582571" w:rsidP="00582571">
      <w:pPr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is is to certify that Mr.   </w:t>
      </w:r>
      <w:r w:rsidR="00AF6679">
        <w:rPr>
          <w:rFonts w:ascii="Times New Roman" w:eastAsia="Times New Roman" w:hAnsi="Times New Roman" w:cs="Times New Roman"/>
          <w:sz w:val="28"/>
          <w:szCs w:val="28"/>
          <w:u w:val="single"/>
        </w:rPr>
        <w:t>Deore Samarthya Ravindra</w:t>
      </w:r>
      <w:r>
        <w:rPr>
          <w:rFonts w:ascii="Times New Roman" w:eastAsia="Times New Roman" w:hAnsi="Times New Roman" w:cs="Times New Roman"/>
          <w:sz w:val="28"/>
          <w:szCs w:val="28"/>
          <w:u w:val="single"/>
        </w:rPr>
        <w:t xml:space="preserve"> </w:t>
      </w:r>
    </w:p>
    <w:p w14:paraId="2E528C84" w14:textId="77777777" w:rsidR="00582571" w:rsidRDefault="00582571" w:rsidP="00582571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of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ixth Semeste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of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Diploma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gramm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in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mputer Engineering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t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hri</w:t>
      </w:r>
    </w:p>
    <w:p w14:paraId="2FE55D20" w14:textId="77777777" w:rsidR="00582571" w:rsidRDefault="00582571" w:rsidP="00582571">
      <w:pPr>
        <w:spacing w:line="476" w:lineRule="auto"/>
        <w:jc w:val="both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Shivaji Vidya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asarak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Sanstha’s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Bapusaheb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hivajirao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Deore Polytechnic, Dhule (Institute Code: 0059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has completed th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icro Projec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satisfactorily in Subject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gramming in Python (22616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in the academic year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023-2024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s prescribed in the MSBTE curriculum of I Scheme.</w:t>
      </w:r>
    </w:p>
    <w:p w14:paraId="0D325ECF" w14:textId="77777777" w:rsidR="00582571" w:rsidRDefault="00582571" w:rsidP="00582571">
      <w:pPr>
        <w:sectPr w:rsidR="00582571" w:rsidSect="00540068">
          <w:type w:val="continuous"/>
          <w:pgSz w:w="11900" w:h="16838"/>
          <w:pgMar w:top="1440" w:right="650" w:bottom="1440" w:left="1440" w:header="0" w:footer="0" w:gutter="0"/>
          <w:cols w:space="720" w:equalWidth="0">
            <w:col w:w="9040"/>
          </w:cols>
        </w:sectPr>
      </w:pPr>
    </w:p>
    <w:p w14:paraId="606BD7EE" w14:textId="77777777" w:rsidR="00582571" w:rsidRDefault="00582571" w:rsidP="00582571">
      <w:pPr>
        <w:spacing w:line="325" w:lineRule="exact"/>
        <w:rPr>
          <w:sz w:val="20"/>
          <w:szCs w:val="20"/>
        </w:rPr>
      </w:pPr>
    </w:p>
    <w:p w14:paraId="2447B029" w14:textId="77777777" w:rsidR="00582571" w:rsidRDefault="00582571" w:rsidP="00582571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lace: Dhule</w:t>
      </w:r>
    </w:p>
    <w:p w14:paraId="6D3DE18B" w14:textId="77777777" w:rsidR="00582571" w:rsidRDefault="00582571" w:rsidP="00582571">
      <w:pPr>
        <w:spacing w:line="174" w:lineRule="exact"/>
        <w:rPr>
          <w:sz w:val="20"/>
          <w:szCs w:val="20"/>
        </w:rPr>
      </w:pPr>
    </w:p>
    <w:p w14:paraId="7A028ABA" w14:textId="77777777" w:rsidR="00582571" w:rsidRDefault="00582571" w:rsidP="00582571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Date: ____ / ____/ 2024</w:t>
      </w:r>
    </w:p>
    <w:p w14:paraId="4E90FDE0" w14:textId="77777777" w:rsidR="00582571" w:rsidRDefault="00582571" w:rsidP="00582571">
      <w:pPr>
        <w:spacing w:line="20" w:lineRule="exact"/>
        <w:rPr>
          <w:sz w:val="20"/>
          <w:szCs w:val="20"/>
        </w:rPr>
      </w:pPr>
      <w:r>
        <w:rPr>
          <w:sz w:val="20"/>
          <w:szCs w:val="20"/>
        </w:rPr>
        <w:br w:type="column"/>
      </w:r>
    </w:p>
    <w:p w14:paraId="2B686167" w14:textId="77777777" w:rsidR="00582571" w:rsidRDefault="00582571" w:rsidP="00582571">
      <w:pPr>
        <w:spacing w:line="317" w:lineRule="exact"/>
        <w:rPr>
          <w:sz w:val="20"/>
          <w:szCs w:val="20"/>
        </w:rPr>
      </w:pPr>
    </w:p>
    <w:p w14:paraId="5E6D7CE4" w14:textId="3C05363C" w:rsidR="00582571" w:rsidRDefault="00582571" w:rsidP="00AF6679">
      <w:pPr>
        <w:ind w:left="720" w:firstLine="720"/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7"/>
          <w:szCs w:val="27"/>
        </w:rPr>
        <w:t xml:space="preserve">Enrollment No: </w:t>
      </w:r>
      <w:r w:rsidRPr="00582571">
        <w:rPr>
          <w:rFonts w:ascii="Times New Roman" w:hAnsi="Times New Roman" w:cs="Times New Roman"/>
          <w:sz w:val="24"/>
          <w:u w:val="single"/>
        </w:rPr>
        <w:t>21005900</w:t>
      </w:r>
      <w:r w:rsidR="00AF6679">
        <w:rPr>
          <w:rFonts w:ascii="Times New Roman" w:hAnsi="Times New Roman" w:cs="Times New Roman"/>
          <w:sz w:val="24"/>
          <w:u w:val="single"/>
        </w:rPr>
        <w:t>6</w:t>
      </w:r>
      <w:r w:rsidRPr="00582571">
        <w:rPr>
          <w:rFonts w:ascii="Times New Roman" w:hAnsi="Times New Roman" w:cs="Times New Roman"/>
          <w:sz w:val="24"/>
          <w:u w:val="single"/>
        </w:rPr>
        <w:t>4</w:t>
      </w:r>
    </w:p>
    <w:p w14:paraId="295D13D1" w14:textId="77777777" w:rsidR="00582571" w:rsidRDefault="00582571" w:rsidP="00582571">
      <w:pPr>
        <w:spacing w:line="174" w:lineRule="exact"/>
        <w:rPr>
          <w:sz w:val="20"/>
          <w:szCs w:val="20"/>
        </w:rPr>
      </w:pPr>
    </w:p>
    <w:p w14:paraId="72CDFC5C" w14:textId="50F5C52A" w:rsidR="00582571" w:rsidRDefault="00582571" w:rsidP="00AF6679">
      <w:pPr>
        <w:ind w:left="720" w:firstLine="720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7"/>
          <w:szCs w:val="27"/>
        </w:rPr>
        <w:t xml:space="preserve">Exam. Seat No: </w:t>
      </w:r>
      <w:r w:rsidRPr="0058257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3923</w:t>
      </w:r>
      <w:r w:rsidR="00AF6679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32</w:t>
      </w:r>
    </w:p>
    <w:p w14:paraId="6357418B" w14:textId="77777777" w:rsidR="00582571" w:rsidRDefault="00582571" w:rsidP="00582571">
      <w:p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257A4F88" w14:textId="77777777" w:rsidR="00582571" w:rsidRDefault="00582571" w:rsidP="00582571">
      <w:pPr>
        <w:rPr>
          <w:sz w:val="20"/>
          <w:szCs w:val="20"/>
        </w:rPr>
      </w:pPr>
    </w:p>
    <w:p w14:paraId="6049ECAC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0F095B47" w14:textId="77777777" w:rsidR="00582571" w:rsidRDefault="00582571" w:rsidP="00582571">
      <w:pPr>
        <w:sectPr w:rsidR="00582571" w:rsidSect="00540068">
          <w:type w:val="continuous"/>
          <w:pgSz w:w="11900" w:h="16838"/>
          <w:pgMar w:top="1440" w:right="1429" w:bottom="1440" w:left="1440" w:header="0" w:footer="0" w:gutter="0"/>
          <w:cols w:num="2" w:space="720" w:equalWidth="0">
            <w:col w:w="3600" w:space="720"/>
            <w:col w:w="4720"/>
          </w:cols>
        </w:sectPr>
      </w:pPr>
    </w:p>
    <w:p w14:paraId="74FF6FA2" w14:textId="77777777" w:rsidR="00582571" w:rsidRDefault="00582571" w:rsidP="00582571">
      <w:pPr>
        <w:tabs>
          <w:tab w:val="left" w:pos="3140"/>
          <w:tab w:val="left" w:pos="7180"/>
        </w:tabs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ject Guide</w:t>
      </w:r>
      <w:r>
        <w:rPr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Head of the Department</w:t>
      </w:r>
      <w:r>
        <w:rPr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Principal</w:t>
      </w:r>
    </w:p>
    <w:p w14:paraId="066A8694" w14:textId="77777777" w:rsidR="00582571" w:rsidRDefault="00582571" w:rsidP="00582571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9504" behindDoc="1" locked="0" layoutInCell="0" allowOverlap="1" wp14:anchorId="293F591A" wp14:editId="5A1204DF">
            <wp:simplePos x="0" y="0"/>
            <wp:positionH relativeFrom="page">
              <wp:align>center</wp:align>
            </wp:positionH>
            <wp:positionV relativeFrom="paragraph">
              <wp:posOffset>61595</wp:posOffset>
            </wp:positionV>
            <wp:extent cx="889635" cy="862965"/>
            <wp:effectExtent l="0" t="0" r="5715" b="0"/>
            <wp:wrapNone/>
            <wp:docPr id="491283522" name="Picture 491283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635" cy="862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FB97E75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74EC230B" w14:textId="353F1D8F" w:rsidR="00582571" w:rsidRDefault="00582571" w:rsidP="00582571">
      <w:pPr>
        <w:ind w:firstLine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                                                       Seal of Institute</w:t>
      </w:r>
    </w:p>
    <w:p w14:paraId="49A74A5D" w14:textId="77777777" w:rsidR="00582571" w:rsidRDefault="00582571" w:rsidP="00582571">
      <w:pPr>
        <w:spacing w:line="20" w:lineRule="exact"/>
        <w:rPr>
          <w:sz w:val="20"/>
          <w:szCs w:val="20"/>
        </w:rPr>
      </w:pPr>
    </w:p>
    <w:p w14:paraId="22094A65" w14:textId="6C21041A" w:rsidR="00582571" w:rsidRDefault="00582571" w:rsidP="00582571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anchor distT="0" distB="0" distL="114300" distR="114300" simplePos="0" relativeHeight="251670528" behindDoc="1" locked="0" layoutInCell="0" allowOverlap="1" wp14:anchorId="784FC4D7" wp14:editId="273F572E">
            <wp:simplePos x="0" y="0"/>
            <wp:positionH relativeFrom="column">
              <wp:posOffset>2256790</wp:posOffset>
            </wp:positionH>
            <wp:positionV relativeFrom="paragraph">
              <wp:posOffset>-100965</wp:posOffset>
            </wp:positionV>
            <wp:extent cx="1238250" cy="1222375"/>
            <wp:effectExtent l="0" t="0" r="0" b="0"/>
            <wp:wrapNone/>
            <wp:docPr id="1787292353" name="Picture 1787292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222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977BFA9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62008E5C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4A6242B4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36A5C0B8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0FDF17B5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7C9D2B74" w14:textId="77777777" w:rsidR="00582571" w:rsidRDefault="00582571" w:rsidP="00582571">
      <w:pPr>
        <w:spacing w:line="235" w:lineRule="auto"/>
        <w:jc w:val="center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AHARASHTRA STATE BOARD OF TECHNICAL EDUCATION, MUMBAI</w:t>
      </w:r>
    </w:p>
    <w:p w14:paraId="349903E4" w14:textId="77777777" w:rsidR="00582571" w:rsidRDefault="00582571" w:rsidP="00582571">
      <w:pPr>
        <w:spacing w:line="219" w:lineRule="exact"/>
        <w:rPr>
          <w:sz w:val="20"/>
          <w:szCs w:val="20"/>
        </w:rPr>
      </w:pPr>
    </w:p>
    <w:p w14:paraId="6D371A51" w14:textId="77777777" w:rsidR="00582571" w:rsidRDefault="00582571" w:rsidP="00582571">
      <w:pPr>
        <w:ind w:right="20"/>
        <w:jc w:val="center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52"/>
          <w:szCs w:val="52"/>
        </w:rPr>
        <w:t>Certificate</w:t>
      </w:r>
    </w:p>
    <w:p w14:paraId="75F9831E" w14:textId="54394C2F" w:rsidR="00582571" w:rsidRDefault="00582571" w:rsidP="00582571">
      <w:pPr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This is to certify that Mr.   </w:t>
      </w:r>
      <w:r w:rsidR="00AF6679">
        <w:rPr>
          <w:rFonts w:ascii="Times New Roman" w:eastAsia="Times New Roman" w:hAnsi="Times New Roman" w:cs="Times New Roman"/>
          <w:sz w:val="28"/>
          <w:szCs w:val="28"/>
          <w:u w:val="single"/>
        </w:rPr>
        <w:t>Makhija Dhruv Harish</w:t>
      </w:r>
      <w:r>
        <w:rPr>
          <w:rFonts w:ascii="Times New Roman" w:eastAsia="Times New Roman" w:hAnsi="Times New Roman" w:cs="Times New Roman"/>
          <w:sz w:val="28"/>
          <w:szCs w:val="28"/>
          <w:u w:val="single"/>
        </w:rPr>
        <w:t xml:space="preserve"> </w:t>
      </w:r>
    </w:p>
    <w:p w14:paraId="0028131C" w14:textId="77777777" w:rsidR="00582571" w:rsidRDefault="00582571" w:rsidP="00582571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of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ixth Semeste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of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Diploma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gramme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in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mputer Engineering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t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hri</w:t>
      </w:r>
    </w:p>
    <w:p w14:paraId="1C71BA5E" w14:textId="77777777" w:rsidR="00582571" w:rsidRDefault="00582571" w:rsidP="00582571">
      <w:pPr>
        <w:spacing w:line="476" w:lineRule="auto"/>
        <w:jc w:val="both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Shivaji Vidya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asarak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Sanstha’s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Bapusaheb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hivajirao</w:t>
      </w:r>
      <w:proofErr w:type="spellEnd"/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 Deore Polytechnic, Dhule (Institute Code: 0059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has completed th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icro Projec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satisfactorily in Subject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gramming in Python (22616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in the academic year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023-2024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s prescribed in the MSBTE curriculum of I Scheme.</w:t>
      </w:r>
    </w:p>
    <w:p w14:paraId="52076D88" w14:textId="77777777" w:rsidR="00582571" w:rsidRDefault="00582571" w:rsidP="00582571">
      <w:pPr>
        <w:sectPr w:rsidR="00582571" w:rsidSect="00540068">
          <w:type w:val="continuous"/>
          <w:pgSz w:w="11900" w:h="16838"/>
          <w:pgMar w:top="1440" w:right="650" w:bottom="1440" w:left="1440" w:header="0" w:footer="0" w:gutter="0"/>
          <w:cols w:space="720" w:equalWidth="0">
            <w:col w:w="9040"/>
          </w:cols>
        </w:sectPr>
      </w:pPr>
    </w:p>
    <w:p w14:paraId="0201EA47" w14:textId="77777777" w:rsidR="00582571" w:rsidRDefault="00582571" w:rsidP="00582571">
      <w:pPr>
        <w:spacing w:line="325" w:lineRule="exact"/>
        <w:rPr>
          <w:sz w:val="20"/>
          <w:szCs w:val="20"/>
        </w:rPr>
      </w:pPr>
    </w:p>
    <w:p w14:paraId="1E85608A" w14:textId="77777777" w:rsidR="00582571" w:rsidRDefault="00582571" w:rsidP="00582571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lace: Dhule</w:t>
      </w:r>
    </w:p>
    <w:p w14:paraId="7DD55131" w14:textId="77777777" w:rsidR="00582571" w:rsidRDefault="00582571" w:rsidP="00582571">
      <w:pPr>
        <w:spacing w:line="174" w:lineRule="exact"/>
        <w:rPr>
          <w:sz w:val="20"/>
          <w:szCs w:val="20"/>
        </w:rPr>
      </w:pPr>
    </w:p>
    <w:p w14:paraId="7B98CB72" w14:textId="77777777" w:rsidR="00582571" w:rsidRDefault="00582571" w:rsidP="00582571">
      <w:pPr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7"/>
          <w:szCs w:val="27"/>
        </w:rPr>
        <w:t>Date: ____ / ____/ 2024</w:t>
      </w:r>
    </w:p>
    <w:p w14:paraId="2FC1BDFD" w14:textId="77777777" w:rsidR="00582571" w:rsidRDefault="00582571" w:rsidP="00582571">
      <w:pPr>
        <w:spacing w:line="20" w:lineRule="exact"/>
        <w:rPr>
          <w:sz w:val="20"/>
          <w:szCs w:val="20"/>
        </w:rPr>
      </w:pPr>
      <w:r>
        <w:rPr>
          <w:sz w:val="20"/>
          <w:szCs w:val="20"/>
        </w:rPr>
        <w:br w:type="column"/>
      </w:r>
    </w:p>
    <w:p w14:paraId="36A26A34" w14:textId="77777777" w:rsidR="00582571" w:rsidRDefault="00582571" w:rsidP="00582571">
      <w:pPr>
        <w:spacing w:line="317" w:lineRule="exact"/>
        <w:rPr>
          <w:sz w:val="20"/>
          <w:szCs w:val="20"/>
        </w:rPr>
      </w:pPr>
    </w:p>
    <w:p w14:paraId="0FD117D2" w14:textId="07E013A4" w:rsidR="00582571" w:rsidRDefault="00582571" w:rsidP="00AF6679">
      <w:pPr>
        <w:ind w:left="720" w:firstLine="720"/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7"/>
          <w:szCs w:val="27"/>
        </w:rPr>
        <w:t xml:space="preserve">Enrollment No: </w:t>
      </w:r>
      <w:r w:rsidRPr="00582571">
        <w:rPr>
          <w:rFonts w:ascii="Times New Roman" w:hAnsi="Times New Roman" w:cs="Times New Roman"/>
          <w:sz w:val="24"/>
          <w:u w:val="single"/>
        </w:rPr>
        <w:t>2100590</w:t>
      </w:r>
      <w:r w:rsidR="00AF6679">
        <w:rPr>
          <w:rFonts w:ascii="Times New Roman" w:hAnsi="Times New Roman" w:cs="Times New Roman"/>
          <w:sz w:val="24"/>
          <w:u w:val="single"/>
        </w:rPr>
        <w:t>102</w:t>
      </w:r>
    </w:p>
    <w:p w14:paraId="638B9F57" w14:textId="77777777" w:rsidR="00582571" w:rsidRDefault="00582571" w:rsidP="00582571">
      <w:pPr>
        <w:spacing w:line="174" w:lineRule="exact"/>
        <w:rPr>
          <w:sz w:val="20"/>
          <w:szCs w:val="20"/>
        </w:rPr>
      </w:pPr>
    </w:p>
    <w:p w14:paraId="7E6CB474" w14:textId="5F9D1C27" w:rsidR="00582571" w:rsidRDefault="00582571" w:rsidP="00AF6679">
      <w:pPr>
        <w:ind w:left="720" w:firstLine="720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sz w:val="27"/>
          <w:szCs w:val="27"/>
        </w:rPr>
        <w:t xml:space="preserve">Exam. Seat No: </w:t>
      </w:r>
      <w:r w:rsidRPr="0058257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3923</w:t>
      </w:r>
      <w:r w:rsidR="00AF6679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62</w:t>
      </w:r>
    </w:p>
    <w:p w14:paraId="2B53BCE7" w14:textId="77777777" w:rsidR="00582571" w:rsidRDefault="00582571" w:rsidP="00582571">
      <w:p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4682C003" w14:textId="77777777" w:rsidR="00582571" w:rsidRDefault="00582571" w:rsidP="00582571">
      <w:pPr>
        <w:rPr>
          <w:sz w:val="20"/>
          <w:szCs w:val="20"/>
        </w:rPr>
      </w:pPr>
    </w:p>
    <w:p w14:paraId="210D019E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0B03CBAA" w14:textId="77777777" w:rsidR="00582571" w:rsidRDefault="00582571" w:rsidP="00582571">
      <w:pPr>
        <w:sectPr w:rsidR="00582571" w:rsidSect="00540068">
          <w:type w:val="continuous"/>
          <w:pgSz w:w="11900" w:h="16838"/>
          <w:pgMar w:top="1440" w:right="1429" w:bottom="1440" w:left="1440" w:header="0" w:footer="0" w:gutter="0"/>
          <w:cols w:num="2" w:space="720" w:equalWidth="0">
            <w:col w:w="3600" w:space="720"/>
            <w:col w:w="4720"/>
          </w:cols>
        </w:sectPr>
      </w:pPr>
    </w:p>
    <w:p w14:paraId="2BA8F441" w14:textId="77777777" w:rsidR="00582571" w:rsidRDefault="00582571" w:rsidP="00582571">
      <w:pPr>
        <w:tabs>
          <w:tab w:val="left" w:pos="3140"/>
          <w:tab w:val="left" w:pos="7180"/>
        </w:tabs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Project Guide</w:t>
      </w:r>
      <w:r>
        <w:rPr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Head of the Department</w:t>
      </w:r>
      <w:r>
        <w:rPr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Principal</w:t>
      </w:r>
    </w:p>
    <w:p w14:paraId="0BAF1DA2" w14:textId="2F346B5B" w:rsidR="00582571" w:rsidRDefault="00582571" w:rsidP="00582571">
      <w:pPr>
        <w:spacing w:line="20" w:lineRule="exact"/>
        <w:rPr>
          <w:sz w:val="20"/>
          <w:szCs w:val="20"/>
        </w:rPr>
      </w:pPr>
    </w:p>
    <w:p w14:paraId="58109648" w14:textId="09075B4E" w:rsidR="00582571" w:rsidRDefault="00582571" w:rsidP="00582571">
      <w:pPr>
        <w:spacing w:line="20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71552" behindDoc="1" locked="0" layoutInCell="0" allowOverlap="1" wp14:anchorId="440048EA" wp14:editId="4ED6A981">
            <wp:simplePos x="0" y="0"/>
            <wp:positionH relativeFrom="page">
              <wp:align>center</wp:align>
            </wp:positionH>
            <wp:positionV relativeFrom="paragraph">
              <wp:posOffset>188595</wp:posOffset>
            </wp:positionV>
            <wp:extent cx="889635" cy="862965"/>
            <wp:effectExtent l="0" t="0" r="5715" b="0"/>
            <wp:wrapNone/>
            <wp:docPr id="978488552" name="Picture 978488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635" cy="8629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F623E79" w14:textId="77777777" w:rsidR="00582571" w:rsidRDefault="00582571" w:rsidP="00582571">
      <w:pPr>
        <w:spacing w:line="200" w:lineRule="exact"/>
        <w:rPr>
          <w:sz w:val="20"/>
          <w:szCs w:val="20"/>
        </w:rPr>
      </w:pPr>
    </w:p>
    <w:p w14:paraId="4703542A" w14:textId="77777777" w:rsidR="00582571" w:rsidRDefault="00582571" w:rsidP="00582571">
      <w:pPr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eal of Institute</w:t>
      </w:r>
    </w:p>
    <w:p w14:paraId="7A456D10" w14:textId="060BCADF" w:rsidR="00582571" w:rsidRPr="00A94C81" w:rsidRDefault="00582571" w:rsidP="00582571">
      <w:pPr>
        <w:rPr>
          <w:sz w:val="20"/>
          <w:szCs w:val="20"/>
        </w:rPr>
        <w:sectPr w:rsidR="00582571" w:rsidRPr="00A94C81" w:rsidSect="00540068">
          <w:type w:val="continuous"/>
          <w:pgSz w:w="11900" w:h="16838"/>
          <w:pgMar w:top="1440" w:right="1429" w:bottom="1440" w:left="1440" w:header="0" w:footer="0" w:gutter="0"/>
          <w:cols w:space="720" w:equalWidth="0">
            <w:col w:w="9040"/>
          </w:cols>
        </w:sectPr>
      </w:pPr>
      <w:bookmarkStart w:id="1" w:name="page4"/>
      <w:bookmarkEnd w:id="1"/>
    </w:p>
    <w:p w14:paraId="5475FA98" w14:textId="77777777" w:rsidR="00885ECF" w:rsidRDefault="00885ECF" w:rsidP="00885ECF">
      <w:pPr>
        <w:spacing w:line="305" w:lineRule="exact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anchor distT="0" distB="0" distL="114300" distR="114300" simplePos="0" relativeHeight="251661312" behindDoc="1" locked="0" layoutInCell="0" allowOverlap="1" wp14:anchorId="1C0FD7B2" wp14:editId="26D28375">
            <wp:simplePos x="0" y="0"/>
            <wp:positionH relativeFrom="page">
              <wp:posOffset>3148965</wp:posOffset>
            </wp:positionH>
            <wp:positionV relativeFrom="page">
              <wp:posOffset>957580</wp:posOffset>
            </wp:positionV>
            <wp:extent cx="1282065" cy="126619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065" cy="1266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1815377" w14:textId="77777777" w:rsidR="00885ECF" w:rsidRDefault="00885ECF" w:rsidP="00885ECF">
      <w:pPr>
        <w:spacing w:line="200" w:lineRule="exact"/>
        <w:rPr>
          <w:sz w:val="20"/>
          <w:szCs w:val="20"/>
        </w:rPr>
      </w:pPr>
    </w:p>
    <w:p w14:paraId="496BDAB7" w14:textId="77777777" w:rsidR="00885ECF" w:rsidRDefault="00885ECF" w:rsidP="00885ECF">
      <w:pPr>
        <w:spacing w:line="200" w:lineRule="exact"/>
        <w:rPr>
          <w:sz w:val="20"/>
          <w:szCs w:val="20"/>
        </w:rPr>
      </w:pPr>
    </w:p>
    <w:p w14:paraId="49B27A31" w14:textId="77777777" w:rsidR="00885ECF" w:rsidRDefault="00885ECF" w:rsidP="00885ECF">
      <w:pPr>
        <w:spacing w:line="200" w:lineRule="exact"/>
        <w:rPr>
          <w:sz w:val="20"/>
          <w:szCs w:val="20"/>
        </w:rPr>
      </w:pPr>
    </w:p>
    <w:p w14:paraId="53AA1994" w14:textId="77777777" w:rsidR="00885ECF" w:rsidRDefault="00885ECF" w:rsidP="00885ECF">
      <w:pPr>
        <w:spacing w:line="206" w:lineRule="exact"/>
        <w:rPr>
          <w:sz w:val="20"/>
          <w:szCs w:val="20"/>
        </w:rPr>
      </w:pPr>
    </w:p>
    <w:p w14:paraId="3FA42C1D" w14:textId="77777777" w:rsidR="00885ECF" w:rsidRDefault="00885ECF" w:rsidP="00885ECF">
      <w:pPr>
        <w:spacing w:line="266" w:lineRule="auto"/>
        <w:ind w:right="100"/>
        <w:jc w:val="center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AHARASHTRA STATE BOARD OF TECHNICAL EDUCATION, MUMBAI</w:t>
      </w:r>
    </w:p>
    <w:p w14:paraId="183D3D36" w14:textId="77777777" w:rsidR="00885ECF" w:rsidRDefault="00885ECF" w:rsidP="00885ECF">
      <w:pPr>
        <w:spacing w:line="14" w:lineRule="exact"/>
        <w:rPr>
          <w:sz w:val="20"/>
          <w:szCs w:val="20"/>
        </w:rPr>
      </w:pPr>
    </w:p>
    <w:p w14:paraId="4D30BC9A" w14:textId="0FB18CDB" w:rsidR="00885ECF" w:rsidRDefault="00885ECF" w:rsidP="00D51B98">
      <w:pPr>
        <w:ind w:right="120"/>
        <w:jc w:val="center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52"/>
          <w:szCs w:val="52"/>
        </w:rPr>
        <w:t>Certificate</w:t>
      </w:r>
    </w:p>
    <w:p w14:paraId="61C02B9F" w14:textId="77777777" w:rsidR="00885ECF" w:rsidRDefault="00885ECF" w:rsidP="00885ECF">
      <w:pPr>
        <w:ind w:left="40"/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his is to certify that,</w:t>
      </w:r>
    </w:p>
    <w:tbl>
      <w:tblPr>
        <w:tblW w:w="991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1"/>
        <w:gridCol w:w="1057"/>
        <w:gridCol w:w="5130"/>
        <w:gridCol w:w="1642"/>
        <w:gridCol w:w="1385"/>
      </w:tblGrid>
      <w:tr w:rsidR="00DB2B5F" w:rsidRPr="00DA64C6" w14:paraId="6584C34F" w14:textId="77777777" w:rsidTr="00DB2B5F">
        <w:trPr>
          <w:trHeight w:val="628"/>
          <w:jc w:val="center"/>
        </w:trPr>
        <w:tc>
          <w:tcPr>
            <w:tcW w:w="701" w:type="dxa"/>
            <w:vAlign w:val="center"/>
          </w:tcPr>
          <w:p w14:paraId="5F623442" w14:textId="77777777" w:rsidR="00DB2B5F" w:rsidRPr="00DA64C6" w:rsidRDefault="00DB2B5F" w:rsidP="008734B6">
            <w:pPr>
              <w:pStyle w:val="TableParagraph"/>
              <w:spacing w:line="247" w:lineRule="exact"/>
              <w:ind w:left="112"/>
              <w:jc w:val="center"/>
              <w:rPr>
                <w:b/>
                <w:sz w:val="24"/>
              </w:rPr>
            </w:pPr>
            <w:r w:rsidRPr="00DA64C6">
              <w:rPr>
                <w:b/>
                <w:sz w:val="24"/>
              </w:rPr>
              <w:t>Sr.</w:t>
            </w:r>
          </w:p>
          <w:p w14:paraId="557BB033" w14:textId="77777777" w:rsidR="00DB2B5F" w:rsidRPr="00DA64C6" w:rsidRDefault="00DB2B5F" w:rsidP="008734B6">
            <w:pPr>
              <w:pStyle w:val="TableParagraph"/>
              <w:spacing w:before="9" w:line="264" w:lineRule="exact"/>
              <w:ind w:left="112"/>
              <w:jc w:val="center"/>
              <w:rPr>
                <w:b/>
                <w:sz w:val="24"/>
              </w:rPr>
            </w:pPr>
            <w:r w:rsidRPr="00DA64C6">
              <w:rPr>
                <w:b/>
                <w:sz w:val="24"/>
              </w:rPr>
              <w:t>No</w:t>
            </w:r>
          </w:p>
        </w:tc>
        <w:tc>
          <w:tcPr>
            <w:tcW w:w="1057" w:type="dxa"/>
            <w:vAlign w:val="center"/>
          </w:tcPr>
          <w:p w14:paraId="052387C5" w14:textId="77777777" w:rsidR="00DB2B5F" w:rsidRPr="00DA64C6" w:rsidRDefault="00DB2B5F" w:rsidP="008734B6">
            <w:pPr>
              <w:pStyle w:val="TableParagraph"/>
              <w:spacing w:line="247" w:lineRule="exact"/>
              <w:ind w:left="127"/>
              <w:jc w:val="center"/>
              <w:rPr>
                <w:b/>
                <w:sz w:val="24"/>
              </w:rPr>
            </w:pPr>
            <w:r w:rsidRPr="00DA64C6">
              <w:rPr>
                <w:b/>
                <w:sz w:val="24"/>
              </w:rPr>
              <w:t>Roll</w:t>
            </w:r>
            <w:r w:rsidRPr="00DA64C6">
              <w:rPr>
                <w:b/>
                <w:spacing w:val="-3"/>
                <w:sz w:val="24"/>
              </w:rPr>
              <w:t xml:space="preserve"> </w:t>
            </w:r>
            <w:r w:rsidRPr="00DA64C6">
              <w:rPr>
                <w:b/>
                <w:sz w:val="24"/>
              </w:rPr>
              <w:t>No</w:t>
            </w:r>
          </w:p>
        </w:tc>
        <w:tc>
          <w:tcPr>
            <w:tcW w:w="5130" w:type="dxa"/>
            <w:vAlign w:val="center"/>
          </w:tcPr>
          <w:p w14:paraId="3F1C51FB" w14:textId="77777777" w:rsidR="00DB2B5F" w:rsidRPr="00DA64C6" w:rsidRDefault="00DB2B5F" w:rsidP="008734B6">
            <w:pPr>
              <w:pStyle w:val="TableParagraph"/>
              <w:spacing w:before="121"/>
              <w:ind w:left="1494"/>
              <w:rPr>
                <w:b/>
                <w:sz w:val="24"/>
              </w:rPr>
            </w:pPr>
            <w:r w:rsidRPr="00DA64C6">
              <w:rPr>
                <w:b/>
                <w:spacing w:val="-5"/>
                <w:sz w:val="24"/>
              </w:rPr>
              <w:t>Full</w:t>
            </w:r>
            <w:r w:rsidRPr="00DA64C6">
              <w:rPr>
                <w:b/>
                <w:spacing w:val="29"/>
                <w:sz w:val="24"/>
              </w:rPr>
              <w:t xml:space="preserve"> </w:t>
            </w:r>
            <w:r w:rsidRPr="00DA64C6">
              <w:rPr>
                <w:b/>
                <w:spacing w:val="-4"/>
                <w:sz w:val="24"/>
              </w:rPr>
              <w:t>name</w:t>
            </w:r>
            <w:r w:rsidRPr="00DA64C6">
              <w:rPr>
                <w:b/>
                <w:spacing w:val="20"/>
                <w:sz w:val="24"/>
              </w:rPr>
              <w:t xml:space="preserve"> </w:t>
            </w:r>
            <w:r w:rsidRPr="00DA64C6">
              <w:rPr>
                <w:b/>
                <w:spacing w:val="-4"/>
                <w:sz w:val="24"/>
              </w:rPr>
              <w:t>of</w:t>
            </w:r>
            <w:r w:rsidRPr="00DA64C6">
              <w:rPr>
                <w:b/>
                <w:spacing w:val="-11"/>
                <w:sz w:val="24"/>
              </w:rPr>
              <w:t xml:space="preserve"> </w:t>
            </w:r>
            <w:r w:rsidRPr="00DA64C6">
              <w:rPr>
                <w:b/>
                <w:spacing w:val="-4"/>
                <w:sz w:val="24"/>
              </w:rPr>
              <w:t>Student</w:t>
            </w:r>
          </w:p>
        </w:tc>
        <w:tc>
          <w:tcPr>
            <w:tcW w:w="1642" w:type="dxa"/>
            <w:vAlign w:val="center"/>
          </w:tcPr>
          <w:p w14:paraId="3C81D39D" w14:textId="77777777" w:rsidR="00DB2B5F" w:rsidRPr="00DA64C6" w:rsidRDefault="00DB2B5F" w:rsidP="008734B6">
            <w:pPr>
              <w:pStyle w:val="TableParagraph"/>
              <w:spacing w:line="247" w:lineRule="exact"/>
              <w:ind w:left="175" w:right="127"/>
              <w:jc w:val="center"/>
              <w:rPr>
                <w:b/>
                <w:sz w:val="24"/>
              </w:rPr>
            </w:pPr>
            <w:r w:rsidRPr="00DA64C6">
              <w:rPr>
                <w:b/>
                <w:sz w:val="24"/>
              </w:rPr>
              <w:t>Enrollment</w:t>
            </w:r>
          </w:p>
          <w:p w14:paraId="5BA0082C" w14:textId="77777777" w:rsidR="00DB2B5F" w:rsidRPr="00DA64C6" w:rsidRDefault="00DB2B5F" w:rsidP="008734B6">
            <w:pPr>
              <w:pStyle w:val="TableParagraph"/>
              <w:spacing w:before="9" w:line="264" w:lineRule="exact"/>
              <w:ind w:left="175" w:right="109"/>
              <w:jc w:val="center"/>
              <w:rPr>
                <w:b/>
                <w:sz w:val="24"/>
              </w:rPr>
            </w:pPr>
            <w:r w:rsidRPr="00DA64C6">
              <w:rPr>
                <w:b/>
                <w:sz w:val="24"/>
              </w:rPr>
              <w:t>No</w:t>
            </w:r>
          </w:p>
        </w:tc>
        <w:tc>
          <w:tcPr>
            <w:tcW w:w="1385" w:type="dxa"/>
            <w:vAlign w:val="center"/>
          </w:tcPr>
          <w:p w14:paraId="25666D88" w14:textId="77777777" w:rsidR="00DB2B5F" w:rsidRPr="00DA64C6" w:rsidRDefault="00DB2B5F" w:rsidP="008734B6">
            <w:pPr>
              <w:pStyle w:val="TableParagraph"/>
              <w:spacing w:line="247" w:lineRule="exact"/>
              <w:ind w:left="217"/>
              <w:jc w:val="center"/>
              <w:rPr>
                <w:b/>
                <w:sz w:val="24"/>
              </w:rPr>
            </w:pPr>
            <w:r w:rsidRPr="00DA64C6">
              <w:rPr>
                <w:b/>
                <w:sz w:val="24"/>
              </w:rPr>
              <w:t>Exam Seat</w:t>
            </w:r>
            <w:r w:rsidRPr="00DA64C6">
              <w:rPr>
                <w:b/>
                <w:spacing w:val="13"/>
                <w:sz w:val="24"/>
              </w:rPr>
              <w:t xml:space="preserve"> </w:t>
            </w:r>
            <w:r w:rsidRPr="00DA64C6">
              <w:rPr>
                <w:b/>
                <w:sz w:val="24"/>
              </w:rPr>
              <w:t>No</w:t>
            </w:r>
          </w:p>
        </w:tc>
      </w:tr>
      <w:tr w:rsidR="00DB2B5F" w:rsidRPr="00DA64C6" w14:paraId="52A84F7D" w14:textId="77777777" w:rsidTr="00DB2B5F">
        <w:trPr>
          <w:trHeight w:val="418"/>
          <w:jc w:val="center"/>
        </w:trPr>
        <w:tc>
          <w:tcPr>
            <w:tcW w:w="701" w:type="dxa"/>
            <w:vAlign w:val="center"/>
          </w:tcPr>
          <w:p w14:paraId="3145A3CA" w14:textId="77777777" w:rsidR="00DB2B5F" w:rsidRPr="00DA64C6" w:rsidRDefault="00DB2B5F" w:rsidP="008734B6">
            <w:pPr>
              <w:pStyle w:val="TableParagraph"/>
              <w:spacing w:before="31"/>
              <w:ind w:left="30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1</w:t>
            </w:r>
          </w:p>
        </w:tc>
        <w:tc>
          <w:tcPr>
            <w:tcW w:w="1057" w:type="dxa"/>
            <w:vAlign w:val="center"/>
          </w:tcPr>
          <w:p w14:paraId="57A93A0C" w14:textId="77777777" w:rsidR="00DB2B5F" w:rsidRPr="00DA64C6" w:rsidRDefault="00DB2B5F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03</w:t>
            </w:r>
          </w:p>
        </w:tc>
        <w:tc>
          <w:tcPr>
            <w:tcW w:w="5130" w:type="dxa"/>
            <w:vAlign w:val="center"/>
          </w:tcPr>
          <w:p w14:paraId="1224CB02" w14:textId="77777777" w:rsidR="00DB2B5F" w:rsidRPr="00DA64C6" w:rsidRDefault="00DB2B5F" w:rsidP="008734B6">
            <w:pPr>
              <w:pStyle w:val="TableParagraph"/>
              <w:rPr>
                <w:sz w:val="24"/>
              </w:rPr>
            </w:pPr>
            <w:r w:rsidRPr="00DA64C6">
              <w:rPr>
                <w:sz w:val="24"/>
              </w:rPr>
              <w:t>Badgujar Mohit Hemant</w:t>
            </w:r>
          </w:p>
        </w:tc>
        <w:tc>
          <w:tcPr>
            <w:tcW w:w="1642" w:type="dxa"/>
            <w:vAlign w:val="center"/>
          </w:tcPr>
          <w:p w14:paraId="288CCDBD" w14:textId="77777777" w:rsidR="00DB2B5F" w:rsidRPr="00DA64C6" w:rsidRDefault="00DB2B5F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2100590050</w:t>
            </w:r>
          </w:p>
        </w:tc>
        <w:tc>
          <w:tcPr>
            <w:tcW w:w="1385" w:type="dxa"/>
            <w:vAlign w:val="center"/>
          </w:tcPr>
          <w:p w14:paraId="3CBDA679" w14:textId="77777777" w:rsidR="00DB2B5F" w:rsidRPr="0017614A" w:rsidRDefault="00DB2B5F" w:rsidP="008734B6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92320</w:t>
            </w:r>
          </w:p>
        </w:tc>
      </w:tr>
      <w:tr w:rsidR="00DB2B5F" w:rsidRPr="00DA64C6" w14:paraId="6B5D08E7" w14:textId="77777777" w:rsidTr="00DB2B5F">
        <w:trPr>
          <w:trHeight w:val="401"/>
          <w:jc w:val="center"/>
        </w:trPr>
        <w:tc>
          <w:tcPr>
            <w:tcW w:w="701" w:type="dxa"/>
            <w:vAlign w:val="center"/>
          </w:tcPr>
          <w:p w14:paraId="1DFE5EF4" w14:textId="77777777" w:rsidR="00DB2B5F" w:rsidRPr="00DA64C6" w:rsidRDefault="00DB2B5F" w:rsidP="008734B6">
            <w:pPr>
              <w:pStyle w:val="TableParagraph"/>
              <w:spacing w:before="16"/>
              <w:ind w:left="30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2</w:t>
            </w:r>
          </w:p>
        </w:tc>
        <w:tc>
          <w:tcPr>
            <w:tcW w:w="1057" w:type="dxa"/>
            <w:vAlign w:val="center"/>
          </w:tcPr>
          <w:p w14:paraId="428D89BC" w14:textId="77777777" w:rsidR="00DB2B5F" w:rsidRPr="00DA64C6" w:rsidRDefault="00DB2B5F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05</w:t>
            </w:r>
          </w:p>
        </w:tc>
        <w:tc>
          <w:tcPr>
            <w:tcW w:w="5130" w:type="dxa"/>
            <w:vAlign w:val="center"/>
          </w:tcPr>
          <w:p w14:paraId="4AE9DBFF" w14:textId="77777777" w:rsidR="00DB2B5F" w:rsidRPr="00DA64C6" w:rsidRDefault="00DB2B5F" w:rsidP="008734B6">
            <w:pPr>
              <w:pStyle w:val="TableParagraph"/>
              <w:rPr>
                <w:sz w:val="24"/>
              </w:rPr>
            </w:pPr>
            <w:r w:rsidRPr="00DA64C6">
              <w:rPr>
                <w:sz w:val="24"/>
              </w:rPr>
              <w:t>Bhatt Atharva Yogesh</w:t>
            </w:r>
          </w:p>
        </w:tc>
        <w:tc>
          <w:tcPr>
            <w:tcW w:w="1642" w:type="dxa"/>
            <w:vAlign w:val="center"/>
          </w:tcPr>
          <w:p w14:paraId="08A9924B" w14:textId="77777777" w:rsidR="00DB2B5F" w:rsidRPr="00DA64C6" w:rsidRDefault="00DB2B5F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2100590054</w:t>
            </w:r>
          </w:p>
        </w:tc>
        <w:tc>
          <w:tcPr>
            <w:tcW w:w="1385" w:type="dxa"/>
            <w:vAlign w:val="center"/>
          </w:tcPr>
          <w:p w14:paraId="6C5DF3C0" w14:textId="77777777" w:rsidR="00DB2B5F" w:rsidRPr="0017614A" w:rsidRDefault="00DB2B5F" w:rsidP="008734B6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92323</w:t>
            </w:r>
          </w:p>
        </w:tc>
      </w:tr>
      <w:tr w:rsidR="00DB2B5F" w:rsidRPr="00DA64C6" w14:paraId="376FB7F9" w14:textId="77777777" w:rsidTr="00DB2B5F">
        <w:trPr>
          <w:trHeight w:val="418"/>
          <w:jc w:val="center"/>
        </w:trPr>
        <w:tc>
          <w:tcPr>
            <w:tcW w:w="701" w:type="dxa"/>
            <w:vAlign w:val="center"/>
          </w:tcPr>
          <w:p w14:paraId="6B2B855E" w14:textId="77777777" w:rsidR="00DB2B5F" w:rsidRPr="00DA64C6" w:rsidRDefault="00DB2B5F" w:rsidP="008734B6">
            <w:pPr>
              <w:pStyle w:val="TableParagraph"/>
              <w:spacing w:before="31"/>
              <w:ind w:left="30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3</w:t>
            </w:r>
          </w:p>
        </w:tc>
        <w:tc>
          <w:tcPr>
            <w:tcW w:w="1057" w:type="dxa"/>
            <w:vAlign w:val="center"/>
          </w:tcPr>
          <w:p w14:paraId="7FA8664C" w14:textId="77777777" w:rsidR="00DB2B5F" w:rsidRPr="00DA64C6" w:rsidRDefault="00DB2B5F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13</w:t>
            </w:r>
          </w:p>
        </w:tc>
        <w:tc>
          <w:tcPr>
            <w:tcW w:w="5130" w:type="dxa"/>
            <w:vAlign w:val="center"/>
          </w:tcPr>
          <w:p w14:paraId="7A697B40" w14:textId="77777777" w:rsidR="00DB2B5F" w:rsidRPr="00DA64C6" w:rsidRDefault="00DB2B5F" w:rsidP="008734B6">
            <w:pPr>
              <w:pStyle w:val="TableParagraph"/>
              <w:rPr>
                <w:sz w:val="24"/>
              </w:rPr>
            </w:pPr>
            <w:r w:rsidRPr="00DA64C6">
              <w:rPr>
                <w:sz w:val="24"/>
              </w:rPr>
              <w:t xml:space="preserve">Deore Samarthya Ravindra </w:t>
            </w:r>
          </w:p>
        </w:tc>
        <w:tc>
          <w:tcPr>
            <w:tcW w:w="1642" w:type="dxa"/>
            <w:vAlign w:val="center"/>
          </w:tcPr>
          <w:p w14:paraId="3BAA3A04" w14:textId="77777777" w:rsidR="00DB2B5F" w:rsidRPr="00DA64C6" w:rsidRDefault="00DB2B5F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2100590064</w:t>
            </w:r>
          </w:p>
        </w:tc>
        <w:tc>
          <w:tcPr>
            <w:tcW w:w="1385" w:type="dxa"/>
            <w:vAlign w:val="center"/>
          </w:tcPr>
          <w:p w14:paraId="0C80775C" w14:textId="77777777" w:rsidR="00DB2B5F" w:rsidRPr="0017614A" w:rsidRDefault="00DB2B5F" w:rsidP="008734B6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92332</w:t>
            </w:r>
          </w:p>
        </w:tc>
      </w:tr>
      <w:tr w:rsidR="00DB2B5F" w:rsidRPr="00DA64C6" w14:paraId="170007C1" w14:textId="77777777" w:rsidTr="00DB2B5F">
        <w:trPr>
          <w:trHeight w:val="415"/>
          <w:jc w:val="center"/>
        </w:trPr>
        <w:tc>
          <w:tcPr>
            <w:tcW w:w="701" w:type="dxa"/>
            <w:tcBorders>
              <w:bottom w:val="single" w:sz="8" w:space="0" w:color="000000"/>
            </w:tcBorders>
            <w:vAlign w:val="center"/>
          </w:tcPr>
          <w:p w14:paraId="53F1A419" w14:textId="77777777" w:rsidR="00DB2B5F" w:rsidRPr="00DA64C6" w:rsidRDefault="00DB2B5F" w:rsidP="008734B6">
            <w:pPr>
              <w:pStyle w:val="TableParagraph"/>
              <w:spacing w:before="31"/>
              <w:ind w:left="30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4</w:t>
            </w:r>
          </w:p>
        </w:tc>
        <w:tc>
          <w:tcPr>
            <w:tcW w:w="1057" w:type="dxa"/>
            <w:tcBorders>
              <w:bottom w:val="single" w:sz="8" w:space="0" w:color="000000"/>
            </w:tcBorders>
            <w:vAlign w:val="center"/>
          </w:tcPr>
          <w:p w14:paraId="78312859" w14:textId="77777777" w:rsidR="00DB2B5F" w:rsidRPr="00DA64C6" w:rsidRDefault="00DB2B5F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32</w:t>
            </w:r>
          </w:p>
        </w:tc>
        <w:tc>
          <w:tcPr>
            <w:tcW w:w="5130" w:type="dxa"/>
            <w:tcBorders>
              <w:bottom w:val="single" w:sz="8" w:space="0" w:color="000000"/>
            </w:tcBorders>
            <w:vAlign w:val="center"/>
          </w:tcPr>
          <w:p w14:paraId="10E5D34C" w14:textId="77777777" w:rsidR="00DB2B5F" w:rsidRPr="00DA64C6" w:rsidRDefault="00DB2B5F" w:rsidP="008734B6">
            <w:pPr>
              <w:pStyle w:val="TableParagraph"/>
              <w:rPr>
                <w:sz w:val="24"/>
              </w:rPr>
            </w:pPr>
            <w:r w:rsidRPr="00DA64C6">
              <w:rPr>
                <w:sz w:val="24"/>
              </w:rPr>
              <w:t xml:space="preserve">Makhija Dhruv Harish </w:t>
            </w:r>
          </w:p>
        </w:tc>
        <w:tc>
          <w:tcPr>
            <w:tcW w:w="1642" w:type="dxa"/>
            <w:tcBorders>
              <w:bottom w:val="single" w:sz="8" w:space="0" w:color="000000"/>
            </w:tcBorders>
            <w:vAlign w:val="center"/>
          </w:tcPr>
          <w:p w14:paraId="5BE7D2EA" w14:textId="77777777" w:rsidR="00DB2B5F" w:rsidRPr="00DA64C6" w:rsidRDefault="00DB2B5F" w:rsidP="008734B6">
            <w:pPr>
              <w:pStyle w:val="TableParagraph"/>
              <w:jc w:val="center"/>
              <w:rPr>
                <w:sz w:val="24"/>
              </w:rPr>
            </w:pPr>
            <w:r w:rsidRPr="00DA64C6">
              <w:rPr>
                <w:sz w:val="24"/>
              </w:rPr>
              <w:t>2100590102</w:t>
            </w:r>
          </w:p>
        </w:tc>
        <w:tc>
          <w:tcPr>
            <w:tcW w:w="1385" w:type="dxa"/>
            <w:tcBorders>
              <w:bottom w:val="single" w:sz="8" w:space="0" w:color="000000"/>
            </w:tcBorders>
            <w:vAlign w:val="center"/>
          </w:tcPr>
          <w:p w14:paraId="67933FB6" w14:textId="77777777" w:rsidR="00DB2B5F" w:rsidRPr="0017614A" w:rsidRDefault="00DB2B5F" w:rsidP="008734B6">
            <w:pPr>
              <w:pStyle w:val="TableParagraph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392362</w:t>
            </w:r>
          </w:p>
        </w:tc>
      </w:tr>
    </w:tbl>
    <w:p w14:paraId="26FEF6CA" w14:textId="77777777" w:rsidR="00885ECF" w:rsidRDefault="00885ECF" w:rsidP="00DB2B5F">
      <w:pPr>
        <w:spacing w:line="228" w:lineRule="exact"/>
        <w:ind w:left="142"/>
        <w:rPr>
          <w:sz w:val="20"/>
          <w:szCs w:val="20"/>
        </w:rPr>
      </w:pPr>
    </w:p>
    <w:p w14:paraId="1E4E6E17" w14:textId="77777777" w:rsidR="00885ECF" w:rsidRDefault="00885ECF" w:rsidP="00D51B98">
      <w:pPr>
        <w:spacing w:after="0"/>
        <w:ind w:left="43"/>
        <w:rPr>
          <w:sz w:val="20"/>
          <w:szCs w:val="20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students of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ixth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Semester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Diploma Programm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in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Computer Engineering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t</w:t>
      </w:r>
    </w:p>
    <w:p w14:paraId="1ADF65B7" w14:textId="3281B9D0" w:rsidR="00885ECF" w:rsidRDefault="00885ECF" w:rsidP="00885ECF">
      <w:pPr>
        <w:spacing w:line="355" w:lineRule="auto"/>
        <w:ind w:left="40" w:right="140"/>
        <w:jc w:val="both"/>
        <w:rPr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Shri Shivaji Vidya Prasarak Sanstha’s Bapusaheb Shivajirao Deore Polytechnic, Dhule (Institute Code : 0059)</w:t>
      </w:r>
      <w:r w:rsidR="00D51B98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,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ha</w:t>
      </w:r>
      <w:r w:rsidR="00D51B98">
        <w:rPr>
          <w:rFonts w:ascii="Times New Roman" w:eastAsia="Times New Roman" w:hAnsi="Times New Roman" w:cs="Times New Roman"/>
          <w:sz w:val="28"/>
          <w:szCs w:val="28"/>
        </w:rPr>
        <w:t>v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completed the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Micro Projec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satisfactorily in Subject </w:t>
      </w:r>
      <w:r w:rsidR="00D51B98">
        <w:rPr>
          <w:rFonts w:ascii="Times New Roman" w:eastAsia="Times New Roman" w:hAnsi="Times New Roman" w:cs="Times New Roman"/>
          <w:b/>
          <w:bCs/>
          <w:sz w:val="28"/>
          <w:szCs w:val="28"/>
        </w:rPr>
        <w:t>Programming With Python (2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61</w:t>
      </w:r>
      <w:r w:rsidR="00D51B98">
        <w:rPr>
          <w:rFonts w:ascii="Times New Roman" w:eastAsia="Times New Roman" w:hAnsi="Times New Roman" w:cs="Times New Roman"/>
          <w:b/>
          <w:bCs/>
          <w:sz w:val="28"/>
          <w:szCs w:val="28"/>
        </w:rPr>
        <w:t>6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)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in the academic year 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202</w:t>
      </w:r>
      <w:r w:rsidR="007F2ED2">
        <w:rPr>
          <w:rFonts w:ascii="Times New Roman" w:eastAsia="Times New Roman" w:hAnsi="Times New Roman" w:cs="Times New Roman"/>
          <w:b/>
          <w:bCs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t>–202</w:t>
      </w:r>
      <w:r w:rsidR="007F2ED2">
        <w:rPr>
          <w:rFonts w:ascii="Times New Roman" w:eastAsia="Times New Roman" w:hAnsi="Times New Roman" w:cs="Times New Roman"/>
          <w:b/>
          <w:bCs/>
          <w:sz w:val="28"/>
          <w:szCs w:val="28"/>
        </w:rPr>
        <w:t>4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as prescribed in the MSBTE curriculum of I Scheme.</w:t>
      </w:r>
    </w:p>
    <w:p w14:paraId="074DECC2" w14:textId="77777777" w:rsidR="00885ECF" w:rsidRDefault="00885ECF" w:rsidP="00885ECF">
      <w:pPr>
        <w:spacing w:line="13" w:lineRule="exact"/>
        <w:rPr>
          <w:sz w:val="20"/>
          <w:szCs w:val="20"/>
        </w:rPr>
      </w:pPr>
    </w:p>
    <w:p w14:paraId="4378F39D" w14:textId="7598267C" w:rsidR="00885ECF" w:rsidRDefault="00885ECF" w:rsidP="00885ECF">
      <w:pPr>
        <w:ind w:left="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lace: Dhule</w:t>
      </w:r>
      <w:r w:rsidR="00D51B98">
        <w:rPr>
          <w:rFonts w:ascii="Times New Roman" w:eastAsia="Times New Roman" w:hAnsi="Times New Roman" w:cs="Times New Roman"/>
          <w:sz w:val="28"/>
          <w:szCs w:val="28"/>
        </w:rPr>
        <w:tab/>
      </w:r>
      <w:r w:rsidR="00D51B98">
        <w:rPr>
          <w:rFonts w:ascii="Times New Roman" w:eastAsia="Times New Roman" w:hAnsi="Times New Roman" w:cs="Times New Roman"/>
          <w:sz w:val="28"/>
          <w:szCs w:val="28"/>
        </w:rPr>
        <w:tab/>
      </w:r>
      <w:r w:rsidR="00D51B98">
        <w:rPr>
          <w:rFonts w:ascii="Times New Roman" w:eastAsia="Times New Roman" w:hAnsi="Times New Roman" w:cs="Times New Roman"/>
          <w:sz w:val="28"/>
          <w:szCs w:val="28"/>
        </w:rPr>
        <w:tab/>
      </w:r>
      <w:r w:rsidR="00D51B98">
        <w:rPr>
          <w:rFonts w:ascii="Times New Roman" w:eastAsia="Times New Roman" w:hAnsi="Times New Roman" w:cs="Times New Roman"/>
          <w:sz w:val="28"/>
          <w:szCs w:val="28"/>
        </w:rPr>
        <w:tab/>
      </w:r>
      <w:r w:rsidR="00D51B98">
        <w:rPr>
          <w:rFonts w:ascii="Times New Roman" w:eastAsia="Times New Roman" w:hAnsi="Times New Roman" w:cs="Times New Roman"/>
          <w:sz w:val="28"/>
          <w:szCs w:val="28"/>
        </w:rPr>
        <w:tab/>
      </w:r>
      <w:r w:rsidR="00D51B98"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>Date: ____ / ____/ 202</w:t>
      </w:r>
      <w:r w:rsidR="007F2ED2">
        <w:rPr>
          <w:rFonts w:ascii="Times New Roman" w:eastAsia="Times New Roman" w:hAnsi="Times New Roman" w:cs="Times New Roman"/>
          <w:sz w:val="28"/>
          <w:szCs w:val="28"/>
        </w:rPr>
        <w:t>4</w:t>
      </w:r>
    </w:p>
    <w:p w14:paraId="1B0A14A9" w14:textId="77777777" w:rsidR="00582571" w:rsidRDefault="00582571" w:rsidP="00885ECF">
      <w:pPr>
        <w:ind w:left="40"/>
        <w:rPr>
          <w:sz w:val="20"/>
          <w:szCs w:val="20"/>
        </w:rPr>
      </w:pPr>
    </w:p>
    <w:p w14:paraId="4D17ED80" w14:textId="77777777" w:rsidR="00885ECF" w:rsidRDefault="00885ECF" w:rsidP="00885ECF">
      <w:pPr>
        <w:spacing w:line="332" w:lineRule="exact"/>
        <w:rPr>
          <w:sz w:val="20"/>
          <w:szCs w:val="20"/>
        </w:rPr>
      </w:pPr>
    </w:p>
    <w:p w14:paraId="29FF28D5" w14:textId="6FDFCD00" w:rsidR="00885ECF" w:rsidRDefault="00582571" w:rsidP="00885ECF">
      <w:pPr>
        <w:tabs>
          <w:tab w:val="left" w:pos="3180"/>
          <w:tab w:val="left" w:pos="7220"/>
        </w:tabs>
        <w:ind w:left="40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2336" behindDoc="1" locked="0" layoutInCell="0" allowOverlap="1" wp14:anchorId="7509F764" wp14:editId="2B17684F">
            <wp:simplePos x="0" y="0"/>
            <wp:positionH relativeFrom="column">
              <wp:posOffset>2219960</wp:posOffset>
            </wp:positionH>
            <wp:positionV relativeFrom="paragraph">
              <wp:posOffset>269240</wp:posOffset>
            </wp:positionV>
            <wp:extent cx="960120" cy="91567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120" cy="915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85ECF">
        <w:rPr>
          <w:rFonts w:ascii="Times New Roman" w:eastAsia="Times New Roman" w:hAnsi="Times New Roman" w:cs="Times New Roman"/>
          <w:b/>
          <w:bCs/>
          <w:sz w:val="28"/>
          <w:szCs w:val="28"/>
        </w:rPr>
        <w:t>Project Guide</w:t>
      </w:r>
      <w:r w:rsidR="00885ECF">
        <w:rPr>
          <w:sz w:val="20"/>
          <w:szCs w:val="20"/>
        </w:rPr>
        <w:tab/>
      </w:r>
      <w:r w:rsidR="00885ECF">
        <w:rPr>
          <w:rFonts w:ascii="Times New Roman" w:eastAsia="Times New Roman" w:hAnsi="Times New Roman" w:cs="Times New Roman"/>
          <w:b/>
          <w:bCs/>
          <w:sz w:val="28"/>
          <w:szCs w:val="28"/>
        </w:rPr>
        <w:t>Head of the Department</w:t>
      </w:r>
      <w:r w:rsidR="00885ECF">
        <w:rPr>
          <w:sz w:val="20"/>
          <w:szCs w:val="20"/>
        </w:rPr>
        <w:tab/>
      </w:r>
      <w:r w:rsidR="00885ECF">
        <w:rPr>
          <w:rFonts w:ascii="Times New Roman" w:eastAsia="Times New Roman" w:hAnsi="Times New Roman" w:cs="Times New Roman"/>
          <w:b/>
          <w:bCs/>
          <w:sz w:val="27"/>
          <w:szCs w:val="27"/>
        </w:rPr>
        <w:t>Principal</w:t>
      </w:r>
    </w:p>
    <w:p w14:paraId="3CCE4B58" w14:textId="3EE647A2" w:rsidR="00885ECF" w:rsidRDefault="00885ECF" w:rsidP="00885ECF">
      <w:pPr>
        <w:spacing w:line="20" w:lineRule="exact"/>
        <w:rPr>
          <w:sz w:val="20"/>
          <w:szCs w:val="20"/>
        </w:rPr>
      </w:pPr>
    </w:p>
    <w:p w14:paraId="584D3CCC" w14:textId="036C615D" w:rsidR="00AF36CF" w:rsidRPr="00D51B98" w:rsidRDefault="00D51B98" w:rsidP="00582571">
      <w:pPr>
        <w:spacing w:line="200" w:lineRule="exact"/>
        <w:ind w:left="360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</w:t>
      </w:r>
      <w:r w:rsidR="00885ECF">
        <w:rPr>
          <w:rFonts w:ascii="Calibri" w:eastAsia="Calibri" w:hAnsi="Calibri" w:cs="Calibri"/>
        </w:rPr>
        <w:t>eal of</w:t>
      </w:r>
      <w:r>
        <w:rPr>
          <w:rFonts w:ascii="Calibri" w:eastAsia="Calibri" w:hAnsi="Calibri" w:cs="Calibri"/>
        </w:rPr>
        <w:t xml:space="preserve"> </w:t>
      </w:r>
      <w:r w:rsidR="00885ECF">
        <w:rPr>
          <w:rFonts w:ascii="Calibri" w:eastAsia="Calibri" w:hAnsi="Calibri" w:cs="Calibri"/>
        </w:rPr>
        <w:t>Institute</w:t>
      </w:r>
    </w:p>
    <w:sectPr w:rsidR="00AF36CF" w:rsidRPr="00D51B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37934"/>
    <w:multiLevelType w:val="hybridMultilevel"/>
    <w:tmpl w:val="4912A5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4B3D61"/>
    <w:multiLevelType w:val="hybridMultilevel"/>
    <w:tmpl w:val="DA62673E"/>
    <w:lvl w:ilvl="0" w:tplc="FFFFFFFF">
      <w:start w:val="1"/>
      <w:numFmt w:val="lowerLetter"/>
      <w:lvlText w:val="%1)"/>
      <w:lvlJc w:val="left"/>
      <w:pPr>
        <w:ind w:left="735" w:hanging="360"/>
      </w:p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2" w15:restartNumberingAfterBreak="0">
    <w:nsid w:val="51F14D8E"/>
    <w:multiLevelType w:val="multilevel"/>
    <w:tmpl w:val="C11AA5D6"/>
    <w:lvl w:ilvl="0">
      <w:start w:val="1"/>
      <w:numFmt w:val="decimal"/>
      <w:lvlText w:val="%1.0"/>
      <w:lvlJc w:val="left"/>
      <w:pPr>
        <w:ind w:left="720" w:hanging="72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28"/>
      </w:rPr>
    </w:lvl>
  </w:abstractNum>
  <w:abstractNum w:abstractNumId="3" w15:restartNumberingAfterBreak="0">
    <w:nsid w:val="6A673166"/>
    <w:multiLevelType w:val="multilevel"/>
    <w:tmpl w:val="D3004A5E"/>
    <w:lvl w:ilvl="0">
      <w:start w:val="2"/>
      <w:numFmt w:val="decimal"/>
      <w:lvlText w:val="%1.0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" w15:restartNumberingAfterBreak="0">
    <w:nsid w:val="6BF20465"/>
    <w:multiLevelType w:val="hybridMultilevel"/>
    <w:tmpl w:val="40E601E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A56D71"/>
    <w:multiLevelType w:val="multilevel"/>
    <w:tmpl w:val="AAEA72BA"/>
    <w:lvl w:ilvl="0">
      <w:start w:val="1"/>
      <w:numFmt w:val="decimal"/>
      <w:lvlText w:val="%1.0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" w15:restartNumberingAfterBreak="0">
    <w:nsid w:val="7ABA7F69"/>
    <w:multiLevelType w:val="hybridMultilevel"/>
    <w:tmpl w:val="AE58DD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EB4D12"/>
    <w:multiLevelType w:val="hybridMultilevel"/>
    <w:tmpl w:val="DA62673E"/>
    <w:lvl w:ilvl="0" w:tplc="04090017">
      <w:start w:val="1"/>
      <w:numFmt w:val="lowerLetter"/>
      <w:lvlText w:val="%1)"/>
      <w:lvlJc w:val="left"/>
      <w:pPr>
        <w:ind w:left="735" w:hanging="360"/>
      </w:p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num w:numId="1" w16cid:durableId="1663198402">
    <w:abstractNumId w:val="3"/>
  </w:num>
  <w:num w:numId="2" w16cid:durableId="682703583">
    <w:abstractNumId w:val="7"/>
  </w:num>
  <w:num w:numId="3" w16cid:durableId="963926367">
    <w:abstractNumId w:val="5"/>
  </w:num>
  <w:num w:numId="4" w16cid:durableId="113603705">
    <w:abstractNumId w:val="1"/>
  </w:num>
  <w:num w:numId="5" w16cid:durableId="208037887">
    <w:abstractNumId w:val="2"/>
  </w:num>
  <w:num w:numId="6" w16cid:durableId="1718121329">
    <w:abstractNumId w:val="0"/>
  </w:num>
  <w:num w:numId="7" w16cid:durableId="11920349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04536029">
    <w:abstractNumId w:val="6"/>
  </w:num>
  <w:num w:numId="9" w16cid:durableId="11977400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DIxMjE3NjI0NDNU0lEKTi0uzszPAykwqgUAFghU1iwAAAA="/>
  </w:docVars>
  <w:rsids>
    <w:rsidRoot w:val="009136C7"/>
    <w:rsid w:val="00067A7A"/>
    <w:rsid w:val="001412DD"/>
    <w:rsid w:val="002D594C"/>
    <w:rsid w:val="003C2BFB"/>
    <w:rsid w:val="00540068"/>
    <w:rsid w:val="00582571"/>
    <w:rsid w:val="005C4658"/>
    <w:rsid w:val="0076522B"/>
    <w:rsid w:val="007773C6"/>
    <w:rsid w:val="007F2ED2"/>
    <w:rsid w:val="00841069"/>
    <w:rsid w:val="00885ECF"/>
    <w:rsid w:val="00912E55"/>
    <w:rsid w:val="009136C7"/>
    <w:rsid w:val="009C7A31"/>
    <w:rsid w:val="00A94C81"/>
    <w:rsid w:val="00AF36CF"/>
    <w:rsid w:val="00AF6679"/>
    <w:rsid w:val="00CA17F4"/>
    <w:rsid w:val="00D51B98"/>
    <w:rsid w:val="00D67F64"/>
    <w:rsid w:val="00D90255"/>
    <w:rsid w:val="00DB2B5F"/>
    <w:rsid w:val="00E67ED7"/>
    <w:rsid w:val="00EC61C5"/>
    <w:rsid w:val="00F95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6CFA0"/>
  <w15:chartTrackingRefBased/>
  <w15:docId w15:val="{8C594282-377A-444D-B92C-3B6FD9454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B5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136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136C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136C7"/>
    <w:pPr>
      <w:ind w:left="720"/>
      <w:contextualSpacing/>
    </w:pPr>
  </w:style>
  <w:style w:type="table" w:styleId="TableGrid">
    <w:name w:val="Table Grid"/>
    <w:basedOn w:val="TableNormal"/>
    <w:uiPriority w:val="59"/>
    <w:rsid w:val="009136C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Paragraph">
    <w:name w:val="Table Paragraph"/>
    <w:basedOn w:val="Normal"/>
    <w:uiPriority w:val="1"/>
    <w:qFormat/>
    <w:rsid w:val="00582571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77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662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</dc:creator>
  <cp:keywords/>
  <dc:description/>
  <cp:lastModifiedBy>Dhruv Makhija</cp:lastModifiedBy>
  <cp:revision>6</cp:revision>
  <dcterms:created xsi:type="dcterms:W3CDTF">2024-04-01T05:56:00Z</dcterms:created>
  <dcterms:modified xsi:type="dcterms:W3CDTF">2024-04-06T06:49:00Z</dcterms:modified>
</cp:coreProperties>
</file>